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81"/>
        <w:gridCol w:w="1775"/>
        <w:gridCol w:w="1745"/>
        <w:gridCol w:w="1775"/>
        <w:gridCol w:w="1775"/>
        <w:gridCol w:w="1745"/>
      </w:tblGrid>
      <w:tr w:rsidR="002A661F" w:rsidRPr="00BE5726" w14:paraId="3B3D8091" w14:textId="77777777" w:rsidTr="002C2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gridSpan w:val="6"/>
          </w:tcPr>
          <w:p w14:paraId="32B740CB" w14:textId="5DB79C0E" w:rsidR="002A661F" w:rsidRPr="00BA56BC" w:rsidRDefault="002A661F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.</w:t>
            </w:r>
          </w:p>
        </w:tc>
      </w:tr>
      <w:tr w:rsidR="00BE5726" w:rsidRPr="00BE5726" w14:paraId="76773EE3" w14:textId="77777777" w:rsidTr="00BE5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</w:tcPr>
          <w:p w14:paraId="36B827CC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30E9D0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0" w:type="auto"/>
          </w:tcPr>
          <w:p w14:paraId="5A2E1EE9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0" w:type="auto"/>
          </w:tcPr>
          <w:p w14:paraId="538A9391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0" w:type="auto"/>
          </w:tcPr>
          <w:p w14:paraId="7CF90CF8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0" w:type="auto"/>
          </w:tcPr>
          <w:p w14:paraId="1351B468" w14:textId="60FB15AA" w:rsidR="00A95D15" w:rsidRPr="00BA56BC" w:rsidRDefault="00380EDE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BE5726" w:rsidRPr="00BE5726" w14:paraId="639B134F" w14:textId="77777777" w:rsidTr="00BE5726">
        <w:trPr>
          <w:trHeight w:val="113"/>
        </w:trPr>
        <w:tc>
          <w:tcPr>
            <w:tcW w:w="0" w:type="auto"/>
          </w:tcPr>
          <w:p w14:paraId="28F3481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dian age in years </w:t>
            </w:r>
          </w:p>
          <w:p w14:paraId="377BCCBE" w14:textId="18219FF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Q1, Q3)</w:t>
            </w:r>
          </w:p>
        </w:tc>
        <w:tc>
          <w:tcPr>
            <w:tcW w:w="0" w:type="auto"/>
          </w:tcPr>
          <w:p w14:paraId="5D02284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236A6BC8" w14:textId="36D14248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2.0, 69.0)</w:t>
            </w:r>
          </w:p>
        </w:tc>
        <w:tc>
          <w:tcPr>
            <w:tcW w:w="0" w:type="auto"/>
          </w:tcPr>
          <w:p w14:paraId="14E886F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</w:p>
          <w:p w14:paraId="44B5AF3F" w14:textId="378F9903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6.2, 72.0)</w:t>
            </w:r>
          </w:p>
        </w:tc>
        <w:tc>
          <w:tcPr>
            <w:tcW w:w="0" w:type="auto"/>
          </w:tcPr>
          <w:p w14:paraId="1AEDE0A8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0910EAB1" w14:textId="32D05B5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6.8)</w:t>
            </w:r>
          </w:p>
        </w:tc>
        <w:tc>
          <w:tcPr>
            <w:tcW w:w="0" w:type="auto"/>
          </w:tcPr>
          <w:p w14:paraId="7E4C9E9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</w:p>
          <w:p w14:paraId="690843DE" w14:textId="5C6D41C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8.0, 73.0)</w:t>
            </w:r>
          </w:p>
        </w:tc>
        <w:tc>
          <w:tcPr>
            <w:tcW w:w="0" w:type="auto"/>
          </w:tcPr>
          <w:p w14:paraId="668236CD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</w:p>
          <w:p w14:paraId="7D2084FF" w14:textId="2C7D54CE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1.8)</w:t>
            </w:r>
          </w:p>
        </w:tc>
      </w:tr>
      <w:tr w:rsidR="00BE5726" w:rsidRPr="00BE5726" w14:paraId="0D5B6E63" w14:textId="77777777" w:rsidTr="00BE5726">
        <w:trPr>
          <w:trHeight w:val="113"/>
        </w:trPr>
        <w:tc>
          <w:tcPr>
            <w:tcW w:w="0" w:type="auto"/>
          </w:tcPr>
          <w:p w14:paraId="610D1B59" w14:textId="36A499A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0" w:type="auto"/>
          </w:tcPr>
          <w:p w14:paraId="4EDF14F9" w14:textId="611C7116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7 (32.0%)</w:t>
            </w:r>
          </w:p>
        </w:tc>
        <w:tc>
          <w:tcPr>
            <w:tcW w:w="0" w:type="auto"/>
          </w:tcPr>
          <w:p w14:paraId="5F348705" w14:textId="1B2B560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40.3%)</w:t>
            </w:r>
          </w:p>
        </w:tc>
        <w:tc>
          <w:tcPr>
            <w:tcW w:w="0" w:type="auto"/>
          </w:tcPr>
          <w:p w14:paraId="7D2CC09A" w14:textId="6890EA44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2 (47.3%)</w:t>
            </w:r>
          </w:p>
        </w:tc>
        <w:tc>
          <w:tcPr>
            <w:tcW w:w="0" w:type="auto"/>
          </w:tcPr>
          <w:p w14:paraId="38E5C277" w14:textId="1A781FBA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 (26.7%)</w:t>
            </w:r>
          </w:p>
        </w:tc>
        <w:tc>
          <w:tcPr>
            <w:tcW w:w="0" w:type="auto"/>
          </w:tcPr>
          <w:p w14:paraId="61622612" w14:textId="0D65E110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11.5%)</w:t>
            </w:r>
          </w:p>
        </w:tc>
      </w:tr>
      <w:tr w:rsidR="00A27431" w:rsidRPr="00BE5726" w14:paraId="4C7B0279" w14:textId="77777777" w:rsidTr="00BE5726">
        <w:trPr>
          <w:trHeight w:val="113"/>
        </w:trPr>
        <w:tc>
          <w:tcPr>
            <w:tcW w:w="0" w:type="auto"/>
          </w:tcPr>
          <w:p w14:paraId="1291BA37" w14:textId="683A1E6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0" w:type="auto"/>
          </w:tcPr>
          <w:p w14:paraId="7BA18A9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4E04E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F1E706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DCBD8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02DEA1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C03F6BC" w14:textId="77777777" w:rsidTr="00BE5726">
        <w:trPr>
          <w:trHeight w:val="113"/>
        </w:trPr>
        <w:tc>
          <w:tcPr>
            <w:tcW w:w="0" w:type="auto"/>
          </w:tcPr>
          <w:p w14:paraId="6E6D3A7E" w14:textId="18AC6B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F69DF71" w14:textId="29B219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4 (2.3)</w:t>
            </w:r>
          </w:p>
        </w:tc>
        <w:tc>
          <w:tcPr>
            <w:tcW w:w="0" w:type="auto"/>
          </w:tcPr>
          <w:p w14:paraId="4BADF301" w14:textId="30999E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 (2.1)</w:t>
            </w:r>
          </w:p>
        </w:tc>
        <w:tc>
          <w:tcPr>
            <w:tcW w:w="0" w:type="auto"/>
          </w:tcPr>
          <w:p w14:paraId="6B503811" w14:textId="106FA7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1 (1.9)</w:t>
            </w:r>
          </w:p>
        </w:tc>
        <w:tc>
          <w:tcPr>
            <w:tcW w:w="0" w:type="auto"/>
          </w:tcPr>
          <w:p w14:paraId="7F83C1AF" w14:textId="26695F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 (1.7)</w:t>
            </w:r>
          </w:p>
        </w:tc>
        <w:tc>
          <w:tcPr>
            <w:tcW w:w="0" w:type="auto"/>
          </w:tcPr>
          <w:p w14:paraId="7CAA4AC9" w14:textId="337791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6 (3.0)</w:t>
            </w:r>
          </w:p>
        </w:tc>
      </w:tr>
      <w:tr w:rsidR="00A27431" w:rsidRPr="00BE5726" w14:paraId="54BA697E" w14:textId="77777777" w:rsidTr="00BE5726">
        <w:trPr>
          <w:trHeight w:val="113"/>
        </w:trPr>
        <w:tc>
          <w:tcPr>
            <w:tcW w:w="0" w:type="auto"/>
          </w:tcPr>
          <w:p w14:paraId="5EA70D00" w14:textId="0D06B2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9AAA280" w14:textId="5508C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0 (2.7, 5.5)</w:t>
            </w:r>
          </w:p>
        </w:tc>
        <w:tc>
          <w:tcPr>
            <w:tcW w:w="0" w:type="auto"/>
          </w:tcPr>
          <w:p w14:paraId="3228D8C0" w14:textId="4C621C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 (3.2, 5.2)</w:t>
            </w:r>
          </w:p>
        </w:tc>
        <w:tc>
          <w:tcPr>
            <w:tcW w:w="0" w:type="auto"/>
          </w:tcPr>
          <w:p w14:paraId="641005D4" w14:textId="6AE080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 (2.0, 3.7)</w:t>
            </w:r>
          </w:p>
        </w:tc>
        <w:tc>
          <w:tcPr>
            <w:tcW w:w="0" w:type="auto"/>
          </w:tcPr>
          <w:p w14:paraId="55BC8C2D" w14:textId="419C92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6 (3.7, 5.5)</w:t>
            </w:r>
          </w:p>
        </w:tc>
        <w:tc>
          <w:tcPr>
            <w:tcW w:w="0" w:type="auto"/>
          </w:tcPr>
          <w:p w14:paraId="3D5A8559" w14:textId="2EBC02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3 (3.6, 7.2)</w:t>
            </w:r>
          </w:p>
        </w:tc>
      </w:tr>
      <w:tr w:rsidR="00A27431" w:rsidRPr="00BE5726" w14:paraId="7CDA0DC8" w14:textId="77777777" w:rsidTr="00BE5726">
        <w:trPr>
          <w:trHeight w:val="113"/>
        </w:trPr>
        <w:tc>
          <w:tcPr>
            <w:tcW w:w="0" w:type="auto"/>
          </w:tcPr>
          <w:p w14:paraId="55BFE650" w14:textId="7DB9DC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3DF378FC" w14:textId="5E564D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  <w:tc>
          <w:tcPr>
            <w:tcW w:w="0" w:type="auto"/>
          </w:tcPr>
          <w:p w14:paraId="407520EE" w14:textId="2FF55C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0 - 13.8</w:t>
            </w:r>
          </w:p>
        </w:tc>
        <w:tc>
          <w:tcPr>
            <w:tcW w:w="0" w:type="auto"/>
          </w:tcPr>
          <w:p w14:paraId="687D2BF1" w14:textId="72DDAB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 - 13.0</w:t>
            </w:r>
          </w:p>
        </w:tc>
        <w:tc>
          <w:tcPr>
            <w:tcW w:w="0" w:type="auto"/>
          </w:tcPr>
          <w:p w14:paraId="250BA275" w14:textId="3D05305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- 10.8</w:t>
            </w:r>
          </w:p>
        </w:tc>
        <w:tc>
          <w:tcPr>
            <w:tcW w:w="0" w:type="auto"/>
          </w:tcPr>
          <w:p w14:paraId="4A64172E" w14:textId="0B1D1E3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</w:tr>
      <w:tr w:rsidR="00A27431" w:rsidRPr="00BE5726" w14:paraId="404E6AAF" w14:textId="77777777" w:rsidTr="00BE5726">
        <w:trPr>
          <w:trHeight w:val="113"/>
        </w:trPr>
        <w:tc>
          <w:tcPr>
            <w:tcW w:w="0" w:type="auto"/>
          </w:tcPr>
          <w:p w14:paraId="00FFFEF5" w14:textId="771C70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7E49FFE" w14:textId="19068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18DACCD0" w14:textId="2A89B1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1CEFF80B" w14:textId="7F6EB12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D0B857A" w14:textId="548E90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%)</w:t>
            </w:r>
          </w:p>
        </w:tc>
        <w:tc>
          <w:tcPr>
            <w:tcW w:w="0" w:type="auto"/>
          </w:tcPr>
          <w:p w14:paraId="7E0C7E18" w14:textId="7C4140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</w:tr>
      <w:tr w:rsidR="00A27431" w:rsidRPr="00BE5726" w14:paraId="3E31D4B0" w14:textId="77777777" w:rsidTr="00BE5726">
        <w:trPr>
          <w:trHeight w:val="113"/>
        </w:trPr>
        <w:tc>
          <w:tcPr>
            <w:tcW w:w="0" w:type="auto"/>
          </w:tcPr>
          <w:p w14:paraId="1A45D7B2" w14:textId="69C8F42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0" w:type="auto"/>
          </w:tcPr>
          <w:p w14:paraId="0470852F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B214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C63D7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531BE8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067EE6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3B30351" w14:textId="77777777" w:rsidTr="00BE5726">
        <w:trPr>
          <w:trHeight w:val="113"/>
        </w:trPr>
        <w:tc>
          <w:tcPr>
            <w:tcW w:w="0" w:type="auto"/>
          </w:tcPr>
          <w:p w14:paraId="5C8D6BD3" w14:textId="5D4BE7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86E771D" w14:textId="43F7E18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0DC57E0" w14:textId="179302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2023D2AA" w14:textId="7DCD430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195596A2" w14:textId="46906C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3807FC9" w14:textId="2D9313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</w:tr>
      <w:tr w:rsidR="00A27431" w:rsidRPr="00BE5726" w14:paraId="3512CA3B" w14:textId="77777777" w:rsidTr="00BE5726">
        <w:trPr>
          <w:trHeight w:val="113"/>
        </w:trPr>
        <w:tc>
          <w:tcPr>
            <w:tcW w:w="0" w:type="auto"/>
          </w:tcPr>
          <w:p w14:paraId="09F7CDD0" w14:textId="7E5D19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29F653B" w14:textId="54B9B24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37FB328B" w14:textId="72F94B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5)</w:t>
            </w:r>
          </w:p>
        </w:tc>
        <w:tc>
          <w:tcPr>
            <w:tcW w:w="0" w:type="auto"/>
          </w:tcPr>
          <w:p w14:paraId="3ACEDB7C" w14:textId="60DBC53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2CC6FE7D" w14:textId="6A28A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691DBE1A" w14:textId="343693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2, 2.4)</w:t>
            </w:r>
          </w:p>
        </w:tc>
      </w:tr>
      <w:tr w:rsidR="00A27431" w:rsidRPr="00BE5726" w14:paraId="2EE67852" w14:textId="77777777" w:rsidTr="00BE5726">
        <w:trPr>
          <w:trHeight w:val="113"/>
        </w:trPr>
        <w:tc>
          <w:tcPr>
            <w:tcW w:w="0" w:type="auto"/>
          </w:tcPr>
          <w:p w14:paraId="2CE50AA8" w14:textId="2CC557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9D6A4F9" w14:textId="29C696E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6A83CB68" w14:textId="4297518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5D1F44A6" w14:textId="421F00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2.7</w:t>
            </w:r>
          </w:p>
        </w:tc>
        <w:tc>
          <w:tcPr>
            <w:tcW w:w="0" w:type="auto"/>
          </w:tcPr>
          <w:p w14:paraId="1399756A" w14:textId="3A680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  <w:tc>
          <w:tcPr>
            <w:tcW w:w="0" w:type="auto"/>
          </w:tcPr>
          <w:p w14:paraId="013A2693" w14:textId="449BDB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</w:tr>
      <w:tr w:rsidR="00A27431" w:rsidRPr="00BE5726" w14:paraId="6A0F414F" w14:textId="77777777" w:rsidTr="00BE5726">
        <w:trPr>
          <w:trHeight w:val="113"/>
        </w:trPr>
        <w:tc>
          <w:tcPr>
            <w:tcW w:w="0" w:type="auto"/>
          </w:tcPr>
          <w:p w14:paraId="5AA2ADFE" w14:textId="2A50E7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DF9C433" w14:textId="7CC40E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%)</w:t>
            </w:r>
          </w:p>
        </w:tc>
        <w:tc>
          <w:tcPr>
            <w:tcW w:w="0" w:type="auto"/>
          </w:tcPr>
          <w:p w14:paraId="61E8AF4B" w14:textId="087455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699B720" w14:textId="72058C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42130929" w14:textId="59FD3E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6F534F1F" w14:textId="63521C3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703CEF3C" w14:textId="77777777" w:rsidTr="00BE5726">
        <w:trPr>
          <w:trHeight w:val="113"/>
        </w:trPr>
        <w:tc>
          <w:tcPr>
            <w:tcW w:w="0" w:type="auto"/>
          </w:tcPr>
          <w:p w14:paraId="66496703" w14:textId="709462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0" w:type="auto"/>
          </w:tcPr>
          <w:p w14:paraId="2901CCD6" w14:textId="117AFC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BF30D" w14:textId="3EB71A5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48143C" w14:textId="1E2CFB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43D2BD2" w14:textId="59549D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C6F1F4" w14:textId="409CC5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240CD1A" w14:textId="77777777" w:rsidTr="00BE5726">
        <w:trPr>
          <w:trHeight w:val="113"/>
        </w:trPr>
        <w:tc>
          <w:tcPr>
            <w:tcW w:w="0" w:type="auto"/>
          </w:tcPr>
          <w:p w14:paraId="6CB2C994" w14:textId="07A40D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1EC2B7A" w14:textId="3B9BDF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8 (4.2)</w:t>
            </w:r>
          </w:p>
        </w:tc>
        <w:tc>
          <w:tcPr>
            <w:tcW w:w="0" w:type="auto"/>
          </w:tcPr>
          <w:p w14:paraId="7C4CB2C5" w14:textId="65CEC1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3 (3.9)</w:t>
            </w:r>
          </w:p>
        </w:tc>
        <w:tc>
          <w:tcPr>
            <w:tcW w:w="0" w:type="auto"/>
          </w:tcPr>
          <w:p w14:paraId="25732C66" w14:textId="47D3F6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7 (4.5)</w:t>
            </w:r>
          </w:p>
        </w:tc>
        <w:tc>
          <w:tcPr>
            <w:tcW w:w="0" w:type="auto"/>
          </w:tcPr>
          <w:p w14:paraId="4E7B1035" w14:textId="29AE86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3 (3.2)</w:t>
            </w:r>
          </w:p>
        </w:tc>
        <w:tc>
          <w:tcPr>
            <w:tcW w:w="0" w:type="auto"/>
          </w:tcPr>
          <w:p w14:paraId="6229A236" w14:textId="276FCEF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8 (3.9)</w:t>
            </w:r>
          </w:p>
        </w:tc>
      </w:tr>
      <w:tr w:rsidR="00A27431" w:rsidRPr="00BE5726" w14:paraId="297B75CB" w14:textId="77777777" w:rsidTr="00BE5726">
        <w:trPr>
          <w:trHeight w:val="113"/>
        </w:trPr>
        <w:tc>
          <w:tcPr>
            <w:tcW w:w="0" w:type="auto"/>
          </w:tcPr>
          <w:p w14:paraId="3B095655" w14:textId="0764AD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041C654" w14:textId="3C5F2A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 (40.0, 46.0)</w:t>
            </w:r>
          </w:p>
        </w:tc>
        <w:tc>
          <w:tcPr>
            <w:tcW w:w="0" w:type="auto"/>
          </w:tcPr>
          <w:p w14:paraId="26628159" w14:textId="29EACD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1.0, 46.0)</w:t>
            </w:r>
          </w:p>
        </w:tc>
        <w:tc>
          <w:tcPr>
            <w:tcW w:w="0" w:type="auto"/>
          </w:tcPr>
          <w:p w14:paraId="2C08FE7D" w14:textId="2FE8A1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0.0, 46.0)</w:t>
            </w:r>
          </w:p>
        </w:tc>
        <w:tc>
          <w:tcPr>
            <w:tcW w:w="0" w:type="auto"/>
          </w:tcPr>
          <w:p w14:paraId="7017BC00" w14:textId="0A8F56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2.0, 47.0)</w:t>
            </w:r>
          </w:p>
        </w:tc>
        <w:tc>
          <w:tcPr>
            <w:tcW w:w="0" w:type="auto"/>
          </w:tcPr>
          <w:p w14:paraId="59944DD9" w14:textId="37F608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 (37.5, 43.0)</w:t>
            </w:r>
          </w:p>
        </w:tc>
      </w:tr>
      <w:tr w:rsidR="00A27431" w:rsidRPr="00BE5726" w14:paraId="0E6B7CB4" w14:textId="77777777" w:rsidTr="00BE5726">
        <w:trPr>
          <w:trHeight w:val="113"/>
        </w:trPr>
        <w:tc>
          <w:tcPr>
            <w:tcW w:w="0" w:type="auto"/>
          </w:tcPr>
          <w:p w14:paraId="0062BF2C" w14:textId="74A374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74CA6F7" w14:textId="3DBDB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02AE437A" w14:textId="31398B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725F56D7" w14:textId="079958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4E9366CD" w14:textId="20DE75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07DB9839" w14:textId="113EE6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9.0</w:t>
            </w:r>
          </w:p>
        </w:tc>
      </w:tr>
      <w:tr w:rsidR="00A27431" w:rsidRPr="00BE5726" w14:paraId="530D2492" w14:textId="77777777" w:rsidTr="00BE5726">
        <w:trPr>
          <w:trHeight w:val="113"/>
        </w:trPr>
        <w:tc>
          <w:tcPr>
            <w:tcW w:w="0" w:type="auto"/>
          </w:tcPr>
          <w:p w14:paraId="4C9BCF7F" w14:textId="3526FCB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0740744" w14:textId="33BA9F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%)</w:t>
            </w:r>
          </w:p>
        </w:tc>
        <w:tc>
          <w:tcPr>
            <w:tcW w:w="0" w:type="auto"/>
          </w:tcPr>
          <w:p w14:paraId="4E478429" w14:textId="199322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8A5E52C" w14:textId="3CA7D3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F559F60" w14:textId="0D63C3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12D01047" w14:textId="474BA6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</w:tr>
      <w:tr w:rsidR="00A27431" w:rsidRPr="00BE5726" w14:paraId="5A6E5FE8" w14:textId="77777777" w:rsidTr="00BE5726">
        <w:trPr>
          <w:trHeight w:val="113"/>
        </w:trPr>
        <w:tc>
          <w:tcPr>
            <w:tcW w:w="0" w:type="auto"/>
          </w:tcPr>
          <w:p w14:paraId="3A40D865" w14:textId="296C7F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0" w:type="auto"/>
          </w:tcPr>
          <w:p w14:paraId="64BA6EFC" w14:textId="16C616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40A0A6" w14:textId="32E5038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5FD7BF" w14:textId="660A44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E49340" w14:textId="6532B9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F1E86D" w14:textId="11D9A2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93FCFE2" w14:textId="77777777" w:rsidTr="00BE5726">
        <w:trPr>
          <w:trHeight w:val="113"/>
        </w:trPr>
        <w:tc>
          <w:tcPr>
            <w:tcW w:w="0" w:type="auto"/>
          </w:tcPr>
          <w:p w14:paraId="57623DF7" w14:textId="4276D39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EF02224" w14:textId="639F468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0D5AB11F" w14:textId="70619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6B49B76B" w14:textId="6AB589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060E76D1" w14:textId="51669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73F0D59D" w14:textId="6721ACB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</w:tr>
      <w:tr w:rsidR="00A27431" w:rsidRPr="00BE5726" w14:paraId="5C02489D" w14:textId="77777777" w:rsidTr="00BE5726">
        <w:trPr>
          <w:trHeight w:val="113"/>
        </w:trPr>
        <w:tc>
          <w:tcPr>
            <w:tcW w:w="0" w:type="auto"/>
          </w:tcPr>
          <w:p w14:paraId="20170804" w14:textId="11EB697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E9B3F1F" w14:textId="0F396ED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14D14E8C" w14:textId="295E16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2.2, 2.3)</w:t>
            </w:r>
          </w:p>
        </w:tc>
        <w:tc>
          <w:tcPr>
            <w:tcW w:w="0" w:type="auto"/>
          </w:tcPr>
          <w:p w14:paraId="3CBF12DF" w14:textId="19A286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0943CFD4" w14:textId="0B172E0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1, 2.2)</w:t>
            </w:r>
          </w:p>
        </w:tc>
        <w:tc>
          <w:tcPr>
            <w:tcW w:w="0" w:type="auto"/>
          </w:tcPr>
          <w:p w14:paraId="0988B131" w14:textId="134D1BE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</w:tr>
      <w:tr w:rsidR="00A27431" w:rsidRPr="00BE5726" w14:paraId="5A13274D" w14:textId="77777777" w:rsidTr="00BE5726">
        <w:trPr>
          <w:trHeight w:val="113"/>
        </w:trPr>
        <w:tc>
          <w:tcPr>
            <w:tcW w:w="0" w:type="auto"/>
          </w:tcPr>
          <w:p w14:paraId="5EA8A87E" w14:textId="10336B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754D47A" w14:textId="1F9F4D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8</w:t>
            </w:r>
          </w:p>
        </w:tc>
        <w:tc>
          <w:tcPr>
            <w:tcW w:w="0" w:type="auto"/>
          </w:tcPr>
          <w:p w14:paraId="5C67F29B" w14:textId="3D668DC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8</w:t>
            </w:r>
          </w:p>
        </w:tc>
        <w:tc>
          <w:tcPr>
            <w:tcW w:w="0" w:type="auto"/>
          </w:tcPr>
          <w:p w14:paraId="1AD31D8C" w14:textId="22599A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7</w:t>
            </w:r>
          </w:p>
        </w:tc>
        <w:tc>
          <w:tcPr>
            <w:tcW w:w="0" w:type="auto"/>
          </w:tcPr>
          <w:p w14:paraId="3021334A" w14:textId="62977B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4</w:t>
            </w:r>
          </w:p>
        </w:tc>
        <w:tc>
          <w:tcPr>
            <w:tcW w:w="0" w:type="auto"/>
          </w:tcPr>
          <w:p w14:paraId="04B976E7" w14:textId="685DA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5</w:t>
            </w:r>
          </w:p>
        </w:tc>
      </w:tr>
      <w:tr w:rsidR="00A27431" w:rsidRPr="00BE5726" w14:paraId="4C4CB1E3" w14:textId="77777777" w:rsidTr="00BE5726">
        <w:trPr>
          <w:trHeight w:val="113"/>
        </w:trPr>
        <w:tc>
          <w:tcPr>
            <w:tcW w:w="0" w:type="auto"/>
          </w:tcPr>
          <w:p w14:paraId="2BD79555" w14:textId="6B8CCC5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888A7FD" w14:textId="138756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7DA13AAC" w14:textId="4A190D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D54C74E" w14:textId="3E1C2F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286EC7B1" w14:textId="5A57106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CEF884C" w14:textId="591CFD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13F25E14" w14:textId="77777777" w:rsidTr="00BE5726">
        <w:trPr>
          <w:trHeight w:val="113"/>
        </w:trPr>
        <w:tc>
          <w:tcPr>
            <w:tcW w:w="0" w:type="auto"/>
          </w:tcPr>
          <w:p w14:paraId="355128FB" w14:textId="26396E7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0" w:type="auto"/>
          </w:tcPr>
          <w:p w14:paraId="059E0505" w14:textId="65F05A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A335082" w14:textId="13BA1CD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A44DD7" w14:textId="70F8CC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4AF6F0" w14:textId="5F3AE1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F03A1E" w14:textId="580F54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5367879" w14:textId="77777777" w:rsidTr="00BE5726">
        <w:trPr>
          <w:trHeight w:val="113"/>
        </w:trPr>
        <w:tc>
          <w:tcPr>
            <w:tcW w:w="0" w:type="auto"/>
          </w:tcPr>
          <w:p w14:paraId="540FDC30" w14:textId="045099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0" w:type="auto"/>
          </w:tcPr>
          <w:p w14:paraId="7F7EFCBE" w14:textId="232E4E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%)</w:t>
            </w:r>
          </w:p>
        </w:tc>
        <w:tc>
          <w:tcPr>
            <w:tcW w:w="0" w:type="auto"/>
          </w:tcPr>
          <w:p w14:paraId="45B30706" w14:textId="428934B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%)</w:t>
            </w:r>
          </w:p>
        </w:tc>
        <w:tc>
          <w:tcPr>
            <w:tcW w:w="0" w:type="auto"/>
          </w:tcPr>
          <w:p w14:paraId="002150B8" w14:textId="24B75B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%)</w:t>
            </w:r>
          </w:p>
        </w:tc>
        <w:tc>
          <w:tcPr>
            <w:tcW w:w="0" w:type="auto"/>
          </w:tcPr>
          <w:p w14:paraId="192246AA" w14:textId="2941A24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%)</w:t>
            </w:r>
          </w:p>
        </w:tc>
        <w:tc>
          <w:tcPr>
            <w:tcW w:w="0" w:type="auto"/>
          </w:tcPr>
          <w:p w14:paraId="52FD947E" w14:textId="55FB18E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%)</w:t>
            </w:r>
          </w:p>
        </w:tc>
      </w:tr>
      <w:tr w:rsidR="00A27431" w:rsidRPr="00BE5726" w14:paraId="441B08C4" w14:textId="77777777" w:rsidTr="00BE5726">
        <w:trPr>
          <w:trHeight w:val="113"/>
        </w:trPr>
        <w:tc>
          <w:tcPr>
            <w:tcW w:w="0" w:type="auto"/>
          </w:tcPr>
          <w:p w14:paraId="75B8B00B" w14:textId="1CF7BF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0" w:type="auto"/>
          </w:tcPr>
          <w:p w14:paraId="49467A06" w14:textId="6784BE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%)</w:t>
            </w:r>
          </w:p>
        </w:tc>
        <w:tc>
          <w:tcPr>
            <w:tcW w:w="0" w:type="auto"/>
          </w:tcPr>
          <w:p w14:paraId="2FC424E7" w14:textId="6A90480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%)</w:t>
            </w:r>
          </w:p>
        </w:tc>
        <w:tc>
          <w:tcPr>
            <w:tcW w:w="0" w:type="auto"/>
          </w:tcPr>
          <w:p w14:paraId="12C87AE7" w14:textId="3C28E0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%)</w:t>
            </w:r>
          </w:p>
        </w:tc>
        <w:tc>
          <w:tcPr>
            <w:tcW w:w="0" w:type="auto"/>
          </w:tcPr>
          <w:p w14:paraId="301FA03F" w14:textId="072A4D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%)</w:t>
            </w:r>
          </w:p>
        </w:tc>
        <w:tc>
          <w:tcPr>
            <w:tcW w:w="0" w:type="auto"/>
          </w:tcPr>
          <w:p w14:paraId="485370CB" w14:textId="7CE3F5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%)</w:t>
            </w:r>
          </w:p>
        </w:tc>
      </w:tr>
      <w:tr w:rsidR="00A27431" w:rsidRPr="00BE5726" w14:paraId="1B3ADA07" w14:textId="77777777" w:rsidTr="00BE5726">
        <w:trPr>
          <w:trHeight w:val="113"/>
        </w:trPr>
        <w:tc>
          <w:tcPr>
            <w:tcW w:w="0" w:type="auto"/>
          </w:tcPr>
          <w:p w14:paraId="5DAB9E23" w14:textId="02828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0" w:type="auto"/>
          </w:tcPr>
          <w:p w14:paraId="1BDE9556" w14:textId="6487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%)</w:t>
            </w:r>
          </w:p>
        </w:tc>
        <w:tc>
          <w:tcPr>
            <w:tcW w:w="0" w:type="auto"/>
          </w:tcPr>
          <w:p w14:paraId="4513B7F1" w14:textId="2F045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%)</w:t>
            </w:r>
          </w:p>
        </w:tc>
        <w:tc>
          <w:tcPr>
            <w:tcW w:w="0" w:type="auto"/>
          </w:tcPr>
          <w:p w14:paraId="20847F21" w14:textId="543A80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%)</w:t>
            </w:r>
          </w:p>
        </w:tc>
        <w:tc>
          <w:tcPr>
            <w:tcW w:w="0" w:type="auto"/>
          </w:tcPr>
          <w:p w14:paraId="160DE204" w14:textId="63590E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%)</w:t>
            </w:r>
          </w:p>
        </w:tc>
        <w:tc>
          <w:tcPr>
            <w:tcW w:w="0" w:type="auto"/>
          </w:tcPr>
          <w:p w14:paraId="2DA482CE" w14:textId="6A892A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%)</w:t>
            </w:r>
          </w:p>
        </w:tc>
      </w:tr>
      <w:tr w:rsidR="00A27431" w:rsidRPr="00BE5726" w14:paraId="5E564CD7" w14:textId="77777777" w:rsidTr="00BE5726">
        <w:trPr>
          <w:trHeight w:val="113"/>
        </w:trPr>
        <w:tc>
          <w:tcPr>
            <w:tcW w:w="0" w:type="auto"/>
          </w:tcPr>
          <w:p w14:paraId="3BCAF311" w14:textId="2B3AED1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73DBB9AD" w14:textId="0EA621D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4F6F0E45" w14:textId="166CD5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283409C" w14:textId="68380F6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%)</w:t>
            </w:r>
          </w:p>
        </w:tc>
        <w:tc>
          <w:tcPr>
            <w:tcW w:w="0" w:type="auto"/>
          </w:tcPr>
          <w:p w14:paraId="30528ED1" w14:textId="49B49F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%)</w:t>
            </w:r>
          </w:p>
        </w:tc>
        <w:tc>
          <w:tcPr>
            <w:tcW w:w="0" w:type="auto"/>
          </w:tcPr>
          <w:p w14:paraId="6A3DC25D" w14:textId="314FB9C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%)</w:t>
            </w:r>
          </w:p>
        </w:tc>
      </w:tr>
      <w:tr w:rsidR="00A27431" w:rsidRPr="00BE5726" w14:paraId="366A2F13" w14:textId="77777777" w:rsidTr="00BE5726">
        <w:trPr>
          <w:trHeight w:val="113"/>
        </w:trPr>
        <w:tc>
          <w:tcPr>
            <w:tcW w:w="0" w:type="auto"/>
          </w:tcPr>
          <w:p w14:paraId="2FCEB2E4" w14:textId="2795F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0" w:type="auto"/>
          </w:tcPr>
          <w:p w14:paraId="27B1A60D" w14:textId="4CE0BA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%)</w:t>
            </w:r>
          </w:p>
        </w:tc>
        <w:tc>
          <w:tcPr>
            <w:tcW w:w="0" w:type="auto"/>
          </w:tcPr>
          <w:p w14:paraId="653C16AA" w14:textId="646EB4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4D3E5EB5" w14:textId="060C1C7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%)</w:t>
            </w:r>
          </w:p>
        </w:tc>
        <w:tc>
          <w:tcPr>
            <w:tcW w:w="0" w:type="auto"/>
          </w:tcPr>
          <w:p w14:paraId="6CC4359F" w14:textId="19AC4E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%)</w:t>
            </w:r>
          </w:p>
        </w:tc>
        <w:tc>
          <w:tcPr>
            <w:tcW w:w="0" w:type="auto"/>
          </w:tcPr>
          <w:p w14:paraId="3E49F5DF" w14:textId="025525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%)</w:t>
            </w:r>
          </w:p>
        </w:tc>
      </w:tr>
      <w:tr w:rsidR="00A27431" w:rsidRPr="00BE5726" w14:paraId="01EE3C6F" w14:textId="77777777" w:rsidTr="00BE5726">
        <w:trPr>
          <w:trHeight w:val="113"/>
        </w:trPr>
        <w:tc>
          <w:tcPr>
            <w:tcW w:w="0" w:type="auto"/>
          </w:tcPr>
          <w:p w14:paraId="5098D5AA" w14:textId="178A1A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1249BFFD" w14:textId="2832C7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32570F99" w14:textId="3F0FC34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0FE2D62" w14:textId="5AC2F1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%)</w:t>
            </w:r>
          </w:p>
        </w:tc>
        <w:tc>
          <w:tcPr>
            <w:tcW w:w="0" w:type="auto"/>
          </w:tcPr>
          <w:p w14:paraId="421FE969" w14:textId="03AC282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%)</w:t>
            </w:r>
          </w:p>
        </w:tc>
        <w:tc>
          <w:tcPr>
            <w:tcW w:w="0" w:type="auto"/>
          </w:tcPr>
          <w:p w14:paraId="5D4A2EB2" w14:textId="7E8CB5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%)</w:t>
            </w:r>
          </w:p>
        </w:tc>
      </w:tr>
      <w:tr w:rsidR="00A27431" w:rsidRPr="00BE5726" w14:paraId="1F17EC92" w14:textId="77777777" w:rsidTr="00BE5726">
        <w:trPr>
          <w:trHeight w:val="113"/>
        </w:trPr>
        <w:tc>
          <w:tcPr>
            <w:tcW w:w="0" w:type="auto"/>
          </w:tcPr>
          <w:p w14:paraId="2B9112AB" w14:textId="010B8B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0" w:type="auto"/>
          </w:tcPr>
          <w:p w14:paraId="7785E14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1FF8E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9D3C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172DB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4102D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2F2F8F2" w14:textId="77777777" w:rsidTr="00BE5726">
        <w:trPr>
          <w:trHeight w:val="113"/>
        </w:trPr>
        <w:tc>
          <w:tcPr>
            <w:tcW w:w="0" w:type="auto"/>
          </w:tcPr>
          <w:p w14:paraId="73DB627F" w14:textId="3301DB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25E8A96" w14:textId="69556A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3)</w:t>
            </w:r>
          </w:p>
        </w:tc>
        <w:tc>
          <w:tcPr>
            <w:tcW w:w="0" w:type="auto"/>
          </w:tcPr>
          <w:p w14:paraId="3FF77E6C" w14:textId="0CECD9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(1.3)</w:t>
            </w:r>
          </w:p>
        </w:tc>
        <w:tc>
          <w:tcPr>
            <w:tcW w:w="0" w:type="auto"/>
          </w:tcPr>
          <w:p w14:paraId="14B9DE96" w14:textId="756B3B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2 (1.0)</w:t>
            </w:r>
          </w:p>
        </w:tc>
        <w:tc>
          <w:tcPr>
            <w:tcW w:w="0" w:type="auto"/>
          </w:tcPr>
          <w:p w14:paraId="399CE2CE" w14:textId="2DD75F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2)</w:t>
            </w:r>
          </w:p>
        </w:tc>
        <w:tc>
          <w:tcPr>
            <w:tcW w:w="0" w:type="auto"/>
          </w:tcPr>
          <w:p w14:paraId="52B5C929" w14:textId="3A6AC6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1.7)</w:t>
            </w:r>
          </w:p>
        </w:tc>
      </w:tr>
      <w:tr w:rsidR="00A27431" w:rsidRPr="00BE5726" w14:paraId="082E6790" w14:textId="77777777" w:rsidTr="00BE5726">
        <w:trPr>
          <w:trHeight w:val="113"/>
        </w:trPr>
        <w:tc>
          <w:tcPr>
            <w:tcW w:w="0" w:type="auto"/>
          </w:tcPr>
          <w:p w14:paraId="77353AE6" w14:textId="2D4324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0217AC5" w14:textId="03E6458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4 (0.5, 2.4)</w:t>
            </w:r>
          </w:p>
        </w:tc>
        <w:tc>
          <w:tcPr>
            <w:tcW w:w="0" w:type="auto"/>
          </w:tcPr>
          <w:p w14:paraId="2F6FC317" w14:textId="3406FD9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(0.7, 2.7)</w:t>
            </w:r>
          </w:p>
        </w:tc>
        <w:tc>
          <w:tcPr>
            <w:tcW w:w="0" w:type="auto"/>
          </w:tcPr>
          <w:p w14:paraId="6D9C15EE" w14:textId="0B3BCC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(0.5, 1.6)</w:t>
            </w:r>
          </w:p>
        </w:tc>
        <w:tc>
          <w:tcPr>
            <w:tcW w:w="0" w:type="auto"/>
          </w:tcPr>
          <w:p w14:paraId="18023DBB" w14:textId="101F008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5 (0.6, 2.6)</w:t>
            </w:r>
          </w:p>
        </w:tc>
        <w:tc>
          <w:tcPr>
            <w:tcW w:w="0" w:type="auto"/>
          </w:tcPr>
          <w:p w14:paraId="2906E290" w14:textId="106480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6, 3.3)</w:t>
            </w:r>
          </w:p>
        </w:tc>
      </w:tr>
      <w:tr w:rsidR="00A27431" w:rsidRPr="00BE5726" w14:paraId="35E43ACB" w14:textId="77777777" w:rsidTr="00BE5726">
        <w:trPr>
          <w:trHeight w:val="113"/>
        </w:trPr>
        <w:tc>
          <w:tcPr>
            <w:tcW w:w="0" w:type="auto"/>
          </w:tcPr>
          <w:p w14:paraId="7747AA18" w14:textId="7AAD398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1355500F" w14:textId="62856E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8.0</w:t>
            </w:r>
          </w:p>
        </w:tc>
        <w:tc>
          <w:tcPr>
            <w:tcW w:w="0" w:type="auto"/>
          </w:tcPr>
          <w:p w14:paraId="4AED144F" w14:textId="33FB58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5.4</w:t>
            </w:r>
          </w:p>
        </w:tc>
        <w:tc>
          <w:tcPr>
            <w:tcW w:w="0" w:type="auto"/>
          </w:tcPr>
          <w:p w14:paraId="0430F1C5" w14:textId="4C6E9C6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4.5</w:t>
            </w:r>
          </w:p>
        </w:tc>
        <w:tc>
          <w:tcPr>
            <w:tcW w:w="0" w:type="auto"/>
          </w:tcPr>
          <w:p w14:paraId="64B7C896" w14:textId="4A7405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4 - 4.9</w:t>
            </w:r>
          </w:p>
        </w:tc>
        <w:tc>
          <w:tcPr>
            <w:tcW w:w="0" w:type="auto"/>
          </w:tcPr>
          <w:p w14:paraId="79972145" w14:textId="5FFFE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8.0</w:t>
            </w:r>
          </w:p>
        </w:tc>
      </w:tr>
      <w:tr w:rsidR="00A27431" w:rsidRPr="00BE5726" w14:paraId="3C2E40DE" w14:textId="77777777" w:rsidTr="00BE5726">
        <w:trPr>
          <w:trHeight w:val="113"/>
        </w:trPr>
        <w:tc>
          <w:tcPr>
            <w:tcW w:w="0" w:type="auto"/>
          </w:tcPr>
          <w:p w14:paraId="0FB058CA" w14:textId="76652A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B4AE517" w14:textId="221F765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%)</w:t>
            </w:r>
          </w:p>
        </w:tc>
        <w:tc>
          <w:tcPr>
            <w:tcW w:w="0" w:type="auto"/>
          </w:tcPr>
          <w:p w14:paraId="0343ADE7" w14:textId="2C0BA3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67324D9" w14:textId="5596B7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A597FF0" w14:textId="1202CC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  <w:tc>
          <w:tcPr>
            <w:tcW w:w="0" w:type="auto"/>
          </w:tcPr>
          <w:p w14:paraId="768DE244" w14:textId="107302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%)</w:t>
            </w:r>
          </w:p>
        </w:tc>
      </w:tr>
      <w:tr w:rsidR="00A27431" w:rsidRPr="00BE5726" w14:paraId="04B8377C" w14:textId="77777777" w:rsidTr="00BE5726">
        <w:trPr>
          <w:trHeight w:val="113"/>
        </w:trPr>
        <w:tc>
          <w:tcPr>
            <w:tcW w:w="0" w:type="auto"/>
          </w:tcPr>
          <w:p w14:paraId="514FC0DC" w14:textId="2734F4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0" w:type="auto"/>
          </w:tcPr>
          <w:p w14:paraId="7BA695C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0CDF08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7914C1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20575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C431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330C721F" w14:textId="77777777" w:rsidTr="00BE5726">
        <w:trPr>
          <w:trHeight w:val="113"/>
        </w:trPr>
        <w:tc>
          <w:tcPr>
            <w:tcW w:w="0" w:type="auto"/>
          </w:tcPr>
          <w:p w14:paraId="2A353CA2" w14:textId="359A44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5763C940" w14:textId="7A464F3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5.4 (38.0)</w:t>
            </w:r>
          </w:p>
        </w:tc>
        <w:tc>
          <w:tcPr>
            <w:tcW w:w="0" w:type="auto"/>
          </w:tcPr>
          <w:p w14:paraId="2A2C7125" w14:textId="7659BC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6 (44.0)</w:t>
            </w:r>
          </w:p>
        </w:tc>
        <w:tc>
          <w:tcPr>
            <w:tcW w:w="0" w:type="auto"/>
          </w:tcPr>
          <w:p w14:paraId="05FD6A91" w14:textId="6B9625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4 (45.8)</w:t>
            </w:r>
          </w:p>
        </w:tc>
        <w:tc>
          <w:tcPr>
            <w:tcW w:w="0" w:type="auto"/>
          </w:tcPr>
          <w:p w14:paraId="65EDF326" w14:textId="7A1D2D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9.6 (28.6)</w:t>
            </w:r>
          </w:p>
        </w:tc>
        <w:tc>
          <w:tcPr>
            <w:tcW w:w="0" w:type="auto"/>
          </w:tcPr>
          <w:p w14:paraId="7495D4AA" w14:textId="4C5A0A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3 (30.9)</w:t>
            </w:r>
          </w:p>
        </w:tc>
      </w:tr>
      <w:tr w:rsidR="00A27431" w:rsidRPr="00BE5726" w14:paraId="6D3D72E3" w14:textId="77777777" w:rsidTr="00BE5726">
        <w:trPr>
          <w:trHeight w:val="113"/>
        </w:trPr>
        <w:tc>
          <w:tcPr>
            <w:tcW w:w="0" w:type="auto"/>
          </w:tcPr>
          <w:p w14:paraId="7F82EC8B" w14:textId="35429F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CB9962B" w14:textId="57DB94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0.4 (35.9, 84.7)</w:t>
            </w:r>
          </w:p>
        </w:tc>
        <w:tc>
          <w:tcPr>
            <w:tcW w:w="0" w:type="auto"/>
          </w:tcPr>
          <w:p w14:paraId="56C2CB42" w14:textId="1DE1AA1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 (30.2, 84.4)</w:t>
            </w:r>
          </w:p>
        </w:tc>
        <w:tc>
          <w:tcPr>
            <w:tcW w:w="0" w:type="auto"/>
          </w:tcPr>
          <w:p w14:paraId="09FC8270" w14:textId="754751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0 (38.9, 86.1)</w:t>
            </w:r>
          </w:p>
        </w:tc>
        <w:tc>
          <w:tcPr>
            <w:tcW w:w="0" w:type="auto"/>
          </w:tcPr>
          <w:p w14:paraId="3724C5E6" w14:textId="4BFF52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4.3 (36.0, 85.2)</w:t>
            </w:r>
          </w:p>
        </w:tc>
        <w:tc>
          <w:tcPr>
            <w:tcW w:w="0" w:type="auto"/>
          </w:tcPr>
          <w:p w14:paraId="18C8DFC6" w14:textId="1D06FC9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8.1 (38.4, 79.4)</w:t>
            </w:r>
          </w:p>
        </w:tc>
      </w:tr>
      <w:tr w:rsidR="00A27431" w:rsidRPr="00BE5726" w14:paraId="1CD5DBE1" w14:textId="77777777" w:rsidTr="00BE5726">
        <w:trPr>
          <w:trHeight w:val="113"/>
        </w:trPr>
        <w:tc>
          <w:tcPr>
            <w:tcW w:w="0" w:type="auto"/>
          </w:tcPr>
          <w:p w14:paraId="2F9C78D6" w14:textId="30143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0D463AA" w14:textId="12A2B1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0F0033E6" w14:textId="069084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1.4 - 98.0</w:t>
            </w:r>
          </w:p>
        </w:tc>
        <w:tc>
          <w:tcPr>
            <w:tcW w:w="0" w:type="auto"/>
          </w:tcPr>
          <w:p w14:paraId="15D3A871" w14:textId="71492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73F1BF21" w14:textId="1F3A3C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.4 - 96.3</w:t>
            </w:r>
          </w:p>
        </w:tc>
        <w:tc>
          <w:tcPr>
            <w:tcW w:w="0" w:type="auto"/>
          </w:tcPr>
          <w:p w14:paraId="1C3E4B27" w14:textId="18393B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2 - 97.0</w:t>
            </w:r>
          </w:p>
        </w:tc>
      </w:tr>
      <w:tr w:rsidR="00A27431" w:rsidRPr="00BE5726" w14:paraId="60981441" w14:textId="77777777" w:rsidTr="00BE5726">
        <w:trPr>
          <w:trHeight w:val="113"/>
        </w:trPr>
        <w:tc>
          <w:tcPr>
            <w:tcW w:w="0" w:type="auto"/>
          </w:tcPr>
          <w:p w14:paraId="53610FDE" w14:textId="66B1A4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4DAA9C47" w14:textId="47F8C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%)</w:t>
            </w:r>
          </w:p>
        </w:tc>
        <w:tc>
          <w:tcPr>
            <w:tcW w:w="0" w:type="auto"/>
          </w:tcPr>
          <w:p w14:paraId="253A2776" w14:textId="2E06CB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308A146" w14:textId="55C479D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%)</w:t>
            </w:r>
          </w:p>
        </w:tc>
        <w:tc>
          <w:tcPr>
            <w:tcW w:w="0" w:type="auto"/>
          </w:tcPr>
          <w:p w14:paraId="3D1FD83E" w14:textId="6D822F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%)</w:t>
            </w:r>
          </w:p>
        </w:tc>
        <w:tc>
          <w:tcPr>
            <w:tcW w:w="0" w:type="auto"/>
          </w:tcPr>
          <w:p w14:paraId="09B785E3" w14:textId="366BD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</w:tr>
      <w:tr w:rsidR="00A27431" w:rsidRPr="00BE5726" w14:paraId="08EA4791" w14:textId="77777777" w:rsidTr="00BE5726">
        <w:trPr>
          <w:trHeight w:val="113"/>
        </w:trPr>
        <w:tc>
          <w:tcPr>
            <w:tcW w:w="0" w:type="auto"/>
          </w:tcPr>
          <w:p w14:paraId="454DE3B2" w14:textId="548C4A7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0" w:type="auto"/>
          </w:tcPr>
          <w:p w14:paraId="5824F496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C7FEE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8B9B2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CCAEF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620F1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10E2F2EB" w14:textId="77777777" w:rsidTr="00BE5726">
        <w:trPr>
          <w:trHeight w:val="113"/>
        </w:trPr>
        <w:tc>
          <w:tcPr>
            <w:tcW w:w="0" w:type="auto"/>
          </w:tcPr>
          <w:p w14:paraId="5C2C2C0E" w14:textId="2512548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5A301A9" w14:textId="4B42BF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 (4.8)</w:t>
            </w:r>
          </w:p>
        </w:tc>
        <w:tc>
          <w:tcPr>
            <w:tcW w:w="0" w:type="auto"/>
          </w:tcPr>
          <w:p w14:paraId="79836B6F" w14:textId="5AC4EA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3.0)</w:t>
            </w:r>
          </w:p>
        </w:tc>
        <w:tc>
          <w:tcPr>
            <w:tcW w:w="0" w:type="auto"/>
          </w:tcPr>
          <w:p w14:paraId="41BD869F" w14:textId="4F6E81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5.6)</w:t>
            </w:r>
          </w:p>
        </w:tc>
        <w:tc>
          <w:tcPr>
            <w:tcW w:w="0" w:type="auto"/>
          </w:tcPr>
          <w:p w14:paraId="1EE260FF" w14:textId="5D7CE6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2 (4.7)</w:t>
            </w:r>
          </w:p>
        </w:tc>
        <w:tc>
          <w:tcPr>
            <w:tcW w:w="0" w:type="auto"/>
          </w:tcPr>
          <w:p w14:paraId="6DAFEB4E" w14:textId="1B9459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8 (4.0)</w:t>
            </w:r>
          </w:p>
        </w:tc>
      </w:tr>
      <w:tr w:rsidR="00A27431" w:rsidRPr="00BE5726" w14:paraId="2A591176" w14:textId="77777777" w:rsidTr="00BE5726">
        <w:trPr>
          <w:trHeight w:val="113"/>
        </w:trPr>
        <w:tc>
          <w:tcPr>
            <w:tcW w:w="0" w:type="auto"/>
          </w:tcPr>
          <w:p w14:paraId="6D8DE448" w14:textId="253D25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77B7FDC" w14:textId="35E6F6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0.0)</w:t>
            </w:r>
          </w:p>
        </w:tc>
        <w:tc>
          <w:tcPr>
            <w:tcW w:w="0" w:type="auto"/>
          </w:tcPr>
          <w:p w14:paraId="57E515BA" w14:textId="7882274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0 (35.0, 39.0)</w:t>
            </w:r>
          </w:p>
        </w:tc>
        <w:tc>
          <w:tcPr>
            <w:tcW w:w="0" w:type="auto"/>
          </w:tcPr>
          <w:p w14:paraId="0A7F75B0" w14:textId="3429BE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1.0)</w:t>
            </w:r>
          </w:p>
        </w:tc>
        <w:tc>
          <w:tcPr>
            <w:tcW w:w="0" w:type="auto"/>
          </w:tcPr>
          <w:p w14:paraId="56D290BE" w14:textId="4089FA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 (38.0, 41.0)</w:t>
            </w:r>
          </w:p>
        </w:tc>
        <w:tc>
          <w:tcPr>
            <w:tcW w:w="0" w:type="auto"/>
          </w:tcPr>
          <w:p w14:paraId="67079E84" w14:textId="0854DD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 (33.0, 39.0)</w:t>
            </w:r>
          </w:p>
        </w:tc>
      </w:tr>
      <w:tr w:rsidR="00A27431" w:rsidRPr="00BE5726" w14:paraId="080B9924" w14:textId="77777777" w:rsidTr="00BE5726">
        <w:trPr>
          <w:trHeight w:val="113"/>
        </w:trPr>
        <w:tc>
          <w:tcPr>
            <w:tcW w:w="0" w:type="auto"/>
          </w:tcPr>
          <w:p w14:paraId="35FF97BC" w14:textId="3AC53CA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96CE628" w14:textId="3BB57E6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8.0</w:t>
            </w:r>
          </w:p>
        </w:tc>
        <w:tc>
          <w:tcPr>
            <w:tcW w:w="0" w:type="auto"/>
          </w:tcPr>
          <w:p w14:paraId="51C664B9" w14:textId="3CBE3EA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8.0</w:t>
            </w:r>
          </w:p>
        </w:tc>
        <w:tc>
          <w:tcPr>
            <w:tcW w:w="0" w:type="auto"/>
          </w:tcPr>
          <w:p w14:paraId="4312DF07" w14:textId="697690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6.0</w:t>
            </w:r>
          </w:p>
        </w:tc>
        <w:tc>
          <w:tcPr>
            <w:tcW w:w="0" w:type="auto"/>
          </w:tcPr>
          <w:p w14:paraId="4602F6DE" w14:textId="0499B2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47.0</w:t>
            </w:r>
          </w:p>
        </w:tc>
        <w:tc>
          <w:tcPr>
            <w:tcW w:w="0" w:type="auto"/>
          </w:tcPr>
          <w:p w14:paraId="7AC58EFE" w14:textId="1751E36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.0 - 45.0</w:t>
            </w:r>
          </w:p>
        </w:tc>
      </w:tr>
      <w:tr w:rsidR="00A27431" w:rsidRPr="00BE5726" w14:paraId="2C72FF42" w14:textId="77777777" w:rsidTr="00BE5726">
        <w:trPr>
          <w:trHeight w:val="113"/>
        </w:trPr>
        <w:tc>
          <w:tcPr>
            <w:tcW w:w="0" w:type="auto"/>
          </w:tcPr>
          <w:p w14:paraId="3FFEBF16" w14:textId="3B8D2E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AF593FF" w14:textId="3235F1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2A3B71C8" w14:textId="5A8177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4588DED2" w14:textId="33D941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ED8FDF9" w14:textId="30C1FFC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55941192" w14:textId="1D7E4C5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698661DE" w14:textId="77777777" w:rsidTr="00BE5726">
        <w:trPr>
          <w:trHeight w:val="113"/>
        </w:trPr>
        <w:tc>
          <w:tcPr>
            <w:tcW w:w="0" w:type="auto"/>
          </w:tcPr>
          <w:p w14:paraId="52B74C0F" w14:textId="37CA9E6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0" w:type="auto"/>
          </w:tcPr>
          <w:p w14:paraId="5CEDC76B" w14:textId="4B1F0F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84A42" w14:textId="3210D7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E159F84" w14:textId="696A67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95671D" w14:textId="69F4A4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1AD69" w14:textId="4DDE73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087FD68A" w14:textId="77777777" w:rsidTr="00BE5726">
        <w:trPr>
          <w:trHeight w:val="113"/>
        </w:trPr>
        <w:tc>
          <w:tcPr>
            <w:tcW w:w="0" w:type="auto"/>
          </w:tcPr>
          <w:p w14:paraId="636581D9" w14:textId="732B0ED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83359DE" w14:textId="55E4FD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750B7309" w14:textId="4CDF49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34914DB" w14:textId="2D2155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35B207AD" w14:textId="72DF2A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09DD43D4" w14:textId="766C6E9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687EDD46" w14:textId="77777777" w:rsidTr="00BE5726">
        <w:trPr>
          <w:trHeight w:val="113"/>
        </w:trPr>
        <w:tc>
          <w:tcPr>
            <w:tcW w:w="0" w:type="auto"/>
          </w:tcPr>
          <w:p w14:paraId="2B561A4A" w14:textId="38DC92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13B5E87" w14:textId="00EDBA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A62C1E" w14:textId="3B0C43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3)</w:t>
            </w:r>
          </w:p>
        </w:tc>
        <w:tc>
          <w:tcPr>
            <w:tcW w:w="0" w:type="auto"/>
          </w:tcPr>
          <w:p w14:paraId="6AF77B40" w14:textId="6089B9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34025EF" w14:textId="1E9560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EFC1A04" w14:textId="63B58F7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1, 2.2)</w:t>
            </w:r>
          </w:p>
        </w:tc>
      </w:tr>
      <w:tr w:rsidR="00A27431" w:rsidRPr="00BE5726" w14:paraId="1C7ED74C" w14:textId="77777777" w:rsidTr="00BE5726">
        <w:trPr>
          <w:trHeight w:val="113"/>
        </w:trPr>
        <w:tc>
          <w:tcPr>
            <w:tcW w:w="0" w:type="auto"/>
          </w:tcPr>
          <w:p w14:paraId="65FBADC1" w14:textId="474E8B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345B177" w14:textId="2B40CB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23B5C85F" w14:textId="6FD552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- 2.4</w:t>
            </w:r>
          </w:p>
        </w:tc>
        <w:tc>
          <w:tcPr>
            <w:tcW w:w="0" w:type="auto"/>
          </w:tcPr>
          <w:p w14:paraId="0FD4A974" w14:textId="65D46CF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6C756F73" w14:textId="2164F1B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5</w:t>
            </w:r>
          </w:p>
        </w:tc>
        <w:tc>
          <w:tcPr>
            <w:tcW w:w="0" w:type="auto"/>
          </w:tcPr>
          <w:p w14:paraId="70418456" w14:textId="38998C8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</w:tr>
      <w:tr w:rsidR="00A27431" w:rsidRPr="00BE5726" w14:paraId="3815BE45" w14:textId="77777777" w:rsidTr="00BE5726">
        <w:trPr>
          <w:trHeight w:val="113"/>
        </w:trPr>
        <w:tc>
          <w:tcPr>
            <w:tcW w:w="0" w:type="auto"/>
          </w:tcPr>
          <w:p w14:paraId="4916426B" w14:textId="75B05C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5FEEB78" w14:textId="09E01F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  <w:tc>
          <w:tcPr>
            <w:tcW w:w="0" w:type="auto"/>
          </w:tcPr>
          <w:p w14:paraId="4F9C4A50" w14:textId="76285C9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9DBB24F" w14:textId="0574CE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C5452F9" w14:textId="6D33D5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09FFDEDF" w14:textId="7891B9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18C6CE0B" w14:textId="77777777" w:rsidTr="00BE5726">
        <w:trPr>
          <w:trHeight w:val="113"/>
        </w:trPr>
        <w:tc>
          <w:tcPr>
            <w:tcW w:w="0" w:type="auto"/>
          </w:tcPr>
          <w:p w14:paraId="35312BD1" w14:textId="3F85C0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0" w:type="auto"/>
          </w:tcPr>
          <w:p w14:paraId="3A6AC718" w14:textId="19C279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64B937" w14:textId="507453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C223020" w14:textId="1243DCA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69CF77F" w14:textId="50F997D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ECF7BA3" w14:textId="5B8D260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9342E3" w14:textId="77777777" w:rsidTr="00BE5726">
        <w:trPr>
          <w:trHeight w:val="113"/>
        </w:trPr>
        <w:tc>
          <w:tcPr>
            <w:tcW w:w="0" w:type="auto"/>
          </w:tcPr>
          <w:p w14:paraId="1DDB4DD2" w14:textId="0927BC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1453242" w14:textId="54889AC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6A5AD98" w14:textId="17A5CE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2D019316" w14:textId="4EE496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30748364" w14:textId="327DF8F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0.1)</w:t>
            </w:r>
          </w:p>
        </w:tc>
        <w:tc>
          <w:tcPr>
            <w:tcW w:w="0" w:type="auto"/>
          </w:tcPr>
          <w:p w14:paraId="00E1695A" w14:textId="25C57F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437BE977" w14:textId="77777777" w:rsidTr="00BE5726">
        <w:trPr>
          <w:trHeight w:val="113"/>
        </w:trPr>
        <w:tc>
          <w:tcPr>
            <w:tcW w:w="0" w:type="auto"/>
          </w:tcPr>
          <w:p w14:paraId="4679EA36" w14:textId="24BC85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E1B0690" w14:textId="6F5A11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D7A032" w14:textId="6D4F2C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2)</w:t>
            </w:r>
          </w:p>
        </w:tc>
        <w:tc>
          <w:tcPr>
            <w:tcW w:w="0" w:type="auto"/>
          </w:tcPr>
          <w:p w14:paraId="54298EDB" w14:textId="117C2EB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595A4897" w14:textId="6419AE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1)</w:t>
            </w:r>
          </w:p>
        </w:tc>
        <w:tc>
          <w:tcPr>
            <w:tcW w:w="0" w:type="auto"/>
          </w:tcPr>
          <w:p w14:paraId="779FAB4F" w14:textId="484DF3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</w:tr>
      <w:tr w:rsidR="00A27431" w:rsidRPr="00BE5726" w14:paraId="65684146" w14:textId="77777777" w:rsidTr="00BE5726">
        <w:trPr>
          <w:trHeight w:val="113"/>
        </w:trPr>
        <w:tc>
          <w:tcPr>
            <w:tcW w:w="0" w:type="auto"/>
          </w:tcPr>
          <w:p w14:paraId="03B84623" w14:textId="7189A7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4F676044" w14:textId="48D9DB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7</w:t>
            </w:r>
          </w:p>
        </w:tc>
        <w:tc>
          <w:tcPr>
            <w:tcW w:w="0" w:type="auto"/>
          </w:tcPr>
          <w:p w14:paraId="4BE4E958" w14:textId="68D18DD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  <w:tc>
          <w:tcPr>
            <w:tcW w:w="0" w:type="auto"/>
          </w:tcPr>
          <w:p w14:paraId="27D8AA3D" w14:textId="4A3BCA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3E07B4C3" w14:textId="72CAB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48AE6512" w14:textId="6695D3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4</w:t>
            </w:r>
          </w:p>
        </w:tc>
      </w:tr>
      <w:tr w:rsidR="00A27431" w:rsidRPr="00BE5726" w14:paraId="74F69AE9" w14:textId="77777777" w:rsidTr="00BE5726">
        <w:trPr>
          <w:trHeight w:val="113"/>
        </w:trPr>
        <w:tc>
          <w:tcPr>
            <w:tcW w:w="0" w:type="auto"/>
          </w:tcPr>
          <w:p w14:paraId="6B9CFD2F" w14:textId="1CD10AD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0A9DD5A" w14:textId="1A9934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0F9D811E" w14:textId="027419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86F10F3" w14:textId="3AF340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7EA1055" w14:textId="20F6A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79816B19" w14:textId="313C48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0D93DC15" w14:textId="77777777" w:rsidTr="00BE5726">
        <w:trPr>
          <w:trHeight w:val="113"/>
        </w:trPr>
        <w:tc>
          <w:tcPr>
            <w:tcW w:w="0" w:type="auto"/>
          </w:tcPr>
          <w:p w14:paraId="5A7005B2" w14:textId="70A8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0" w:type="auto"/>
          </w:tcPr>
          <w:p w14:paraId="16975BD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AB7A09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757B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E1BE4E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2871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53A1DEDA" w14:textId="77777777" w:rsidTr="00BE5726">
        <w:trPr>
          <w:trHeight w:val="113"/>
        </w:trPr>
        <w:tc>
          <w:tcPr>
            <w:tcW w:w="0" w:type="auto"/>
          </w:tcPr>
          <w:p w14:paraId="7C6ECCAB" w14:textId="7D016F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1AEC16B" w14:textId="3B311AB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5)</w:t>
            </w:r>
          </w:p>
        </w:tc>
        <w:tc>
          <w:tcPr>
            <w:tcW w:w="0" w:type="auto"/>
          </w:tcPr>
          <w:p w14:paraId="683F051A" w14:textId="65D9C8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6 (6.6)</w:t>
            </w:r>
          </w:p>
        </w:tc>
        <w:tc>
          <w:tcPr>
            <w:tcW w:w="0" w:type="auto"/>
          </w:tcPr>
          <w:p w14:paraId="54B3B17A" w14:textId="6EEF91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9 (6.5)</w:t>
            </w:r>
          </w:p>
        </w:tc>
        <w:tc>
          <w:tcPr>
            <w:tcW w:w="0" w:type="auto"/>
          </w:tcPr>
          <w:p w14:paraId="0CAC78E7" w14:textId="77A62D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9)</w:t>
            </w:r>
          </w:p>
        </w:tc>
        <w:tc>
          <w:tcPr>
            <w:tcW w:w="0" w:type="auto"/>
          </w:tcPr>
          <w:p w14:paraId="4FA6F8C1" w14:textId="3D1E5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4 (5.7)</w:t>
            </w:r>
          </w:p>
        </w:tc>
      </w:tr>
      <w:tr w:rsidR="00A27431" w:rsidRPr="00BE5726" w14:paraId="2ABB1343" w14:textId="77777777" w:rsidTr="00BE5726">
        <w:trPr>
          <w:trHeight w:val="113"/>
        </w:trPr>
        <w:tc>
          <w:tcPr>
            <w:tcW w:w="0" w:type="auto"/>
          </w:tcPr>
          <w:p w14:paraId="03EF29C4" w14:textId="50CC8A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921EC25" w14:textId="51F5C6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3 (4.1, 11.7)</w:t>
            </w:r>
          </w:p>
        </w:tc>
        <w:tc>
          <w:tcPr>
            <w:tcW w:w="0" w:type="auto"/>
          </w:tcPr>
          <w:p w14:paraId="756CF3CC" w14:textId="5CBC741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3 (4.5, 12.6)</w:t>
            </w:r>
          </w:p>
        </w:tc>
        <w:tc>
          <w:tcPr>
            <w:tcW w:w="0" w:type="auto"/>
          </w:tcPr>
          <w:p w14:paraId="6FD1C754" w14:textId="44BE37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2 (4.7, 11.5)</w:t>
            </w:r>
          </w:p>
        </w:tc>
        <w:tc>
          <w:tcPr>
            <w:tcW w:w="0" w:type="auto"/>
          </w:tcPr>
          <w:p w14:paraId="5DD8C2D9" w14:textId="506E81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4.2, 12.1)</w:t>
            </w:r>
          </w:p>
        </w:tc>
        <w:tc>
          <w:tcPr>
            <w:tcW w:w="0" w:type="auto"/>
          </w:tcPr>
          <w:p w14:paraId="5FB7D6DF" w14:textId="3A6016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1 (3.0, 9.1)</w:t>
            </w:r>
          </w:p>
        </w:tc>
      </w:tr>
      <w:tr w:rsidR="00A27431" w:rsidRPr="00BE5726" w14:paraId="1E919D73" w14:textId="77777777" w:rsidTr="00BE5726">
        <w:trPr>
          <w:trHeight w:val="113"/>
        </w:trPr>
        <w:tc>
          <w:tcPr>
            <w:tcW w:w="0" w:type="auto"/>
          </w:tcPr>
          <w:p w14:paraId="65DEBA8B" w14:textId="134A93E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CA75218" w14:textId="2F1888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3.1</w:t>
            </w:r>
          </w:p>
        </w:tc>
        <w:tc>
          <w:tcPr>
            <w:tcW w:w="0" w:type="auto"/>
          </w:tcPr>
          <w:p w14:paraId="2A053644" w14:textId="5B3FBE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0 - 23.1</w:t>
            </w:r>
          </w:p>
        </w:tc>
        <w:tc>
          <w:tcPr>
            <w:tcW w:w="0" w:type="auto"/>
          </w:tcPr>
          <w:p w14:paraId="24FF967D" w14:textId="378568D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7.7 - 21.0</w:t>
            </w:r>
          </w:p>
        </w:tc>
        <w:tc>
          <w:tcPr>
            <w:tcW w:w="0" w:type="auto"/>
          </w:tcPr>
          <w:p w14:paraId="7C3CED55" w14:textId="14132C6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2.5</w:t>
            </w:r>
          </w:p>
        </w:tc>
        <w:tc>
          <w:tcPr>
            <w:tcW w:w="0" w:type="auto"/>
          </w:tcPr>
          <w:p w14:paraId="4869D15C" w14:textId="3E9B96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5.5 - 18.0</w:t>
            </w:r>
          </w:p>
        </w:tc>
      </w:tr>
      <w:tr w:rsidR="00A27431" w:rsidRPr="00BE5726" w14:paraId="2CF2FC43" w14:textId="77777777" w:rsidTr="00BE5726">
        <w:trPr>
          <w:trHeight w:val="113"/>
        </w:trPr>
        <w:tc>
          <w:tcPr>
            <w:tcW w:w="0" w:type="auto"/>
          </w:tcPr>
          <w:p w14:paraId="53521540" w14:textId="71DA5B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F06153D" w14:textId="60E5F7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%)</w:t>
            </w:r>
          </w:p>
        </w:tc>
        <w:tc>
          <w:tcPr>
            <w:tcW w:w="0" w:type="auto"/>
          </w:tcPr>
          <w:p w14:paraId="77698898" w14:textId="715D30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6AA1B58" w14:textId="1F2126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66E7B6A3" w14:textId="55D78B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625689D8" w14:textId="490812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312AC75F" w14:textId="77777777" w:rsidTr="00BE5726">
        <w:trPr>
          <w:trHeight w:val="113"/>
        </w:trPr>
        <w:tc>
          <w:tcPr>
            <w:tcW w:w="0" w:type="auto"/>
          </w:tcPr>
          <w:p w14:paraId="2B142D09" w14:textId="55AAE5A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0" w:type="auto"/>
          </w:tcPr>
          <w:p w14:paraId="4010755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272072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897C1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46A9A8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B6356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E8F5D4" w14:textId="77777777" w:rsidTr="00BE5726">
        <w:trPr>
          <w:trHeight w:val="113"/>
        </w:trPr>
        <w:tc>
          <w:tcPr>
            <w:tcW w:w="0" w:type="auto"/>
          </w:tcPr>
          <w:p w14:paraId="512F4806" w14:textId="183833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DEAF715" w14:textId="3F10D99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2)</w:t>
            </w:r>
          </w:p>
        </w:tc>
        <w:tc>
          <w:tcPr>
            <w:tcW w:w="0" w:type="auto"/>
          </w:tcPr>
          <w:p w14:paraId="5A159F7E" w14:textId="0479045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7.2)</w:t>
            </w:r>
          </w:p>
        </w:tc>
        <w:tc>
          <w:tcPr>
            <w:tcW w:w="0" w:type="auto"/>
          </w:tcPr>
          <w:p w14:paraId="0A948DD4" w14:textId="31A899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0 (6.0)</w:t>
            </w:r>
          </w:p>
        </w:tc>
        <w:tc>
          <w:tcPr>
            <w:tcW w:w="0" w:type="auto"/>
          </w:tcPr>
          <w:p w14:paraId="0011A475" w14:textId="2C16D00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1)</w:t>
            </w:r>
          </w:p>
        </w:tc>
        <w:tc>
          <w:tcPr>
            <w:tcW w:w="0" w:type="auto"/>
          </w:tcPr>
          <w:p w14:paraId="3FDED6F3" w14:textId="023732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 (5.6)</w:t>
            </w:r>
          </w:p>
        </w:tc>
      </w:tr>
      <w:tr w:rsidR="00A27431" w:rsidRPr="00BE5726" w14:paraId="266A70AA" w14:textId="77777777" w:rsidTr="00BE5726">
        <w:trPr>
          <w:trHeight w:val="113"/>
        </w:trPr>
        <w:tc>
          <w:tcPr>
            <w:tcW w:w="0" w:type="auto"/>
          </w:tcPr>
          <w:p w14:paraId="1E2BAD6B" w14:textId="1AAA53A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CA8AED3" w14:textId="1358943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1 (6.7, 14.2)</w:t>
            </w:r>
          </w:p>
        </w:tc>
        <w:tc>
          <w:tcPr>
            <w:tcW w:w="0" w:type="auto"/>
          </w:tcPr>
          <w:p w14:paraId="3E479D09" w14:textId="483B3C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6.7, 17.0)</w:t>
            </w:r>
          </w:p>
        </w:tc>
        <w:tc>
          <w:tcPr>
            <w:tcW w:w="0" w:type="auto"/>
          </w:tcPr>
          <w:p w14:paraId="5C602794" w14:textId="237AB2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8 (8.1, 14.5)</w:t>
            </w:r>
          </w:p>
        </w:tc>
        <w:tc>
          <w:tcPr>
            <w:tcW w:w="0" w:type="auto"/>
          </w:tcPr>
          <w:p w14:paraId="6FDB3347" w14:textId="352E4A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0 (6.7, 13.8)</w:t>
            </w:r>
          </w:p>
        </w:tc>
        <w:tc>
          <w:tcPr>
            <w:tcW w:w="0" w:type="auto"/>
          </w:tcPr>
          <w:p w14:paraId="474B14D1" w14:textId="4BE7DB0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9 (6.3, 12.4)</w:t>
            </w:r>
          </w:p>
        </w:tc>
      </w:tr>
      <w:tr w:rsidR="00A27431" w:rsidRPr="00BE5726" w14:paraId="23E4EF90" w14:textId="77777777" w:rsidTr="00BE5726">
        <w:trPr>
          <w:trHeight w:val="113"/>
        </w:trPr>
        <w:tc>
          <w:tcPr>
            <w:tcW w:w="0" w:type="auto"/>
          </w:tcPr>
          <w:p w14:paraId="5C710252" w14:textId="18CB78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7672F873" w14:textId="50EB42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33B24CDD" w14:textId="6C5AE6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5A3B8224" w14:textId="763954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5 - 25.1</w:t>
            </w:r>
          </w:p>
        </w:tc>
        <w:tc>
          <w:tcPr>
            <w:tcW w:w="0" w:type="auto"/>
          </w:tcPr>
          <w:p w14:paraId="37FC8056" w14:textId="107AC7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4 - 25.7</w:t>
            </w:r>
          </w:p>
        </w:tc>
        <w:tc>
          <w:tcPr>
            <w:tcW w:w="0" w:type="auto"/>
          </w:tcPr>
          <w:p w14:paraId="6CD4343D" w14:textId="5153ECB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6 - 22.1</w:t>
            </w:r>
          </w:p>
        </w:tc>
      </w:tr>
      <w:tr w:rsidR="00A27431" w:rsidRPr="00BE5726" w14:paraId="7F8CDA6E" w14:textId="77777777" w:rsidTr="00BE5726">
        <w:trPr>
          <w:trHeight w:val="113"/>
        </w:trPr>
        <w:tc>
          <w:tcPr>
            <w:tcW w:w="0" w:type="auto"/>
          </w:tcPr>
          <w:p w14:paraId="20C73444" w14:textId="1BAD15B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52CDD16" w14:textId="5A2753F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%)</w:t>
            </w:r>
          </w:p>
        </w:tc>
        <w:tc>
          <w:tcPr>
            <w:tcW w:w="0" w:type="auto"/>
          </w:tcPr>
          <w:p w14:paraId="752A5A4C" w14:textId="31CD0AF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4D7167C" w14:textId="22297B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A867D11" w14:textId="2C7C163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478F648" w14:textId="2F6D03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358C4AB1" w14:textId="77777777" w:rsidTr="00BE5726">
        <w:trPr>
          <w:trHeight w:val="113"/>
        </w:trPr>
        <w:tc>
          <w:tcPr>
            <w:tcW w:w="0" w:type="auto"/>
          </w:tcPr>
          <w:p w14:paraId="44DA326E" w14:textId="234F762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0" w:type="auto"/>
          </w:tcPr>
          <w:p w14:paraId="01CD8DBE" w14:textId="3A736B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45C35517" w14:textId="78E6C7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71A42D7E" w14:textId="4887059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2723F52" w14:textId="7EEF93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%)</w:t>
            </w:r>
          </w:p>
        </w:tc>
        <w:tc>
          <w:tcPr>
            <w:tcW w:w="0" w:type="auto"/>
          </w:tcPr>
          <w:p w14:paraId="33F41311" w14:textId="47FD8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%)</w:t>
            </w:r>
          </w:p>
        </w:tc>
      </w:tr>
      <w:tr w:rsidR="00A27431" w:rsidRPr="00BE5726" w14:paraId="77F4814A" w14:textId="77777777" w:rsidTr="00BE5726">
        <w:trPr>
          <w:trHeight w:val="113"/>
        </w:trPr>
        <w:tc>
          <w:tcPr>
            <w:tcW w:w="0" w:type="auto"/>
          </w:tcPr>
          <w:p w14:paraId="5725FEDD" w14:textId="781B29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g-term hypoparathyroidism</w:t>
            </w:r>
          </w:p>
        </w:tc>
        <w:tc>
          <w:tcPr>
            <w:tcW w:w="0" w:type="auto"/>
          </w:tcPr>
          <w:p w14:paraId="67AF3FFF" w14:textId="451F912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%)</w:t>
            </w:r>
          </w:p>
        </w:tc>
        <w:tc>
          <w:tcPr>
            <w:tcW w:w="0" w:type="auto"/>
          </w:tcPr>
          <w:p w14:paraId="49370010" w14:textId="6710BD1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%)</w:t>
            </w:r>
          </w:p>
        </w:tc>
        <w:tc>
          <w:tcPr>
            <w:tcW w:w="0" w:type="auto"/>
          </w:tcPr>
          <w:p w14:paraId="5E0A4B44" w14:textId="0833FE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BF6474B" w14:textId="4DC926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%)</w:t>
            </w:r>
          </w:p>
        </w:tc>
        <w:tc>
          <w:tcPr>
            <w:tcW w:w="0" w:type="auto"/>
          </w:tcPr>
          <w:p w14:paraId="4219EF0C" w14:textId="38C825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%)</w:t>
            </w:r>
          </w:p>
        </w:tc>
      </w:tr>
      <w:tr w:rsidR="00A27431" w:rsidRPr="00A97A6B" w14:paraId="5916C832" w14:textId="77777777" w:rsidTr="00BE5726">
        <w:trPr>
          <w:trHeight w:val="113"/>
        </w:trPr>
        <w:tc>
          <w:tcPr>
            <w:tcW w:w="0" w:type="auto"/>
            <w:gridSpan w:val="6"/>
          </w:tcPr>
          <w:p w14:paraId="43F6408A" w14:textId="145CEF44" w:rsidR="00A27431" w:rsidRPr="00BA56BC" w:rsidRDefault="00A27431" w:rsidP="00BA56BC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BA56BC"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18193F20" w14:textId="5B76B196" w:rsidR="003A1AE4" w:rsidRPr="00921179" w:rsidRDefault="00A27431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3CA0DCF5" w14:textId="77777777" w:rsidR="00D81D99" w:rsidRDefault="00D81D99" w:rsidP="00C80640">
      <w:pPr>
        <w:spacing w:after="0"/>
        <w:rPr>
          <w:rFonts w:ascii="Arial" w:hAnsi="Arial" w:cs="Arial"/>
        </w:rPr>
      </w:pPr>
    </w:p>
    <w:tbl>
      <w:tblPr>
        <w:tblW w:w="966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90"/>
        <w:gridCol w:w="618"/>
        <w:gridCol w:w="1095"/>
        <w:gridCol w:w="513"/>
        <w:gridCol w:w="650"/>
        <w:gridCol w:w="1105"/>
        <w:gridCol w:w="512"/>
        <w:gridCol w:w="10"/>
        <w:gridCol w:w="636"/>
        <w:gridCol w:w="1110"/>
        <w:gridCol w:w="512"/>
        <w:gridCol w:w="17"/>
      </w:tblGrid>
      <w:tr w:rsidR="002A661F" w:rsidRPr="00C31BAC" w14:paraId="20090392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76546DE6" w14:textId="21950588" w:rsidR="002A661F" w:rsidRPr="00C31BAC" w:rsidRDefault="002A661F" w:rsidP="002A661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31BA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2. </w:t>
            </w:r>
            <w:r w:rsidRPr="00C31BAC">
              <w:rPr>
                <w:rFonts w:ascii="Times New Roman" w:hAnsi="Times New Roman" w:cs="Times New Roman"/>
                <w:sz w:val="20"/>
                <w:szCs w:val="20"/>
              </w:rPr>
              <w:t xml:space="preserve">Full, final, and simple model predicting hypoparathyroidism with a uniform shrinkage factor of 0.868. </w:t>
            </w:r>
          </w:p>
        </w:tc>
      </w:tr>
      <w:tr w:rsidR="00BA56BC" w:rsidRPr="00C31BAC" w14:paraId="0544BF25" w14:textId="77777777" w:rsidTr="00C31BAC">
        <w:trPr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27EDB1A8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2226" w:type="dxa"/>
            <w:gridSpan w:val="3"/>
            <w:shd w:val="clear" w:color="auto" w:fill="auto"/>
            <w:noWrap/>
            <w:vAlign w:val="center"/>
          </w:tcPr>
          <w:p w14:paraId="6D8FC56D" w14:textId="30806ED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ll model</w:t>
            </w:r>
          </w:p>
        </w:tc>
        <w:tc>
          <w:tcPr>
            <w:tcW w:w="2277" w:type="dxa"/>
            <w:gridSpan w:val="4"/>
            <w:shd w:val="clear" w:color="auto" w:fill="auto"/>
            <w:noWrap/>
            <w:vAlign w:val="center"/>
          </w:tcPr>
          <w:p w14:paraId="66E17113" w14:textId="26C3477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inal model</w:t>
            </w:r>
          </w:p>
        </w:tc>
        <w:tc>
          <w:tcPr>
            <w:tcW w:w="2275" w:type="dxa"/>
            <w:gridSpan w:val="4"/>
            <w:shd w:val="clear" w:color="auto" w:fill="auto"/>
            <w:noWrap/>
            <w:vAlign w:val="center"/>
          </w:tcPr>
          <w:p w14:paraId="502A63D5" w14:textId="2D0E40C2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imple model</w:t>
            </w:r>
          </w:p>
        </w:tc>
      </w:tr>
      <w:tr w:rsidR="00BC4C97" w:rsidRPr="00C31BAC" w14:paraId="506EA806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333FC1D9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95% </w:t>
            </w:r>
            <w:commentRangeStart w:id="0"/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I</w:t>
            </w:r>
            <w:commentRangeEnd w:id="0"/>
            <w:r w:rsidRPr="00C31BAC">
              <w:rPr>
                <w:rStyle w:val="Verwijzingopmerking"/>
                <w:rFonts w:ascii="Times New Roman" w:hAnsi="Times New Roman" w:cs="Times New Roman"/>
                <w:sz w:val="20"/>
                <w:szCs w:val="20"/>
              </w:rPr>
              <w:commentReference w:id="0"/>
            </w:r>
          </w:p>
        </w:tc>
        <w:tc>
          <w:tcPr>
            <w:tcW w:w="5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4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C31BAC" w:rsidRPr="00C31BAC" w14:paraId="3E0622C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4030C120" w14:textId="5446C6C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DC563" w14:textId="00E7FC4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A3BDB" w14:textId="0599529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82; 3.48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7390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437D5" w14:textId="09166A7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EC23E" w14:textId="68F935E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36; 2.54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E928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7FBE5" w14:textId="73A823A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7322B" w14:textId="387E274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C7B6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C31BAC" w:rsidRPr="00C31BAC" w14:paraId="7D8386D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0A075A2" w14:textId="36DD01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C715E1A" w14:textId="58E4E2B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3C031" w14:textId="6B9BF15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11336" w14:textId="3F5FA8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AB864" w14:textId="69F6088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08988" w14:textId="058DE4F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E6EC" w14:textId="78B63F3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FAE45" w14:textId="055F27F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D724C" w14:textId="711EEDC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6905F" w14:textId="3AEF05A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D6048" w14:textId="28604FC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C31BAC" w:rsidRPr="00C31BAC" w14:paraId="1B38FC15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093D15FA" w14:textId="09F932D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55D7C852" w14:textId="014E465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CE5C7" w14:textId="32BD466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7E407" w14:textId="5D1C7DE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1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3A720" w14:textId="716819B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F5482" w14:textId="14E3F1F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9EFEC" w14:textId="6BC0A3C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87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5EB67" w14:textId="6DE2E19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4B0DF" w14:textId="50394E7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24EC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4F43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8D409F2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803E6E5" w14:textId="1CDE4E2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BDC240" w14:textId="08D2D36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1D789" w14:textId="455D2DC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9.23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664C9" w14:textId="190488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80621" w14:textId="0E63CA5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FEA2B" w14:textId="6E4D5B5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3; 9.53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75DB8" w14:textId="7881A92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A3EC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7EAE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B95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45F49F68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7999C89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742B63E7" w14:textId="6CBDBC2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4908D" w14:textId="3DCF857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A3FF9" w14:textId="5319F35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1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5099F" w14:textId="6CD365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F149F" w14:textId="2E51957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6D4E7" w14:textId="0AE03F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28427" w14:textId="57E2148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484AB" w14:textId="755DB87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245F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24D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3E809BB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4944520" w14:textId="56377CC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CCF7D" w14:textId="116F55D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20D9B4" w14:textId="0D7CAB0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5; 2.0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CD2CB" w14:textId="3A5859A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F67B9" w14:textId="0BDAA7D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B03F8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3F9D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38DA9" w14:textId="33FB674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E51DB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700A5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6E99B2E3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6E2E39E" w14:textId="16CFE16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31551" w14:textId="645B365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59401" w14:textId="278A5E3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4; 4.9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B9A18" w14:textId="3D8FFF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3593E" w14:textId="7837FBD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3872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49EA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79BC6" w14:textId="4BA36C6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FE7B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99A84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74ECC96A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19708EE6" w14:textId="66BA77C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6DEB5" w14:textId="00CD842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A6E5E" w14:textId="3580F1D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87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8D0DB" w14:textId="37F6EBB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1510D" w14:textId="3F2A4ED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F445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E0870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67F24" w14:textId="547037A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8425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71C7D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F4A050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3AF7D7D3" w14:textId="0D9F2E1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 w:rsidRPr="00C31BAC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-index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F9E48" w14:textId="0AA065B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807D3" w14:textId="17AEE5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0F10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CAA42" w14:textId="12932FB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AC8FB3" w14:textId="6B01881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1AB4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3C5AB" w14:textId="5B8CA5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2D78F" w14:textId="6AD2028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9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469C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1F9E5925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0612F06E" w14:textId="349A683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 The C-index is corrected for optimism by bootstrapping. Abbreviations: OR, odds ratio; CI, confidence interval, Imp., importance defined by the Chi-square of the Wald-statistic; PTH, parathyroid hormone; 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stoperative PTH after 24 hours) /(PTH at baseline) x 100%; Corrected calcium, measured calcium (mmol/L) + 0.016 x (34 - albumin (g/L)); LND, lymph node dissection.</w:t>
            </w:r>
          </w:p>
        </w:tc>
      </w:tr>
    </w:tbl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032C58A1" w14:textId="65741024" w:rsidR="008723FD" w:rsidRDefault="008723FD" w:rsidP="00C80640">
      <w:pPr>
        <w:spacing w:after="0"/>
        <w:rPr>
          <w:rFonts w:ascii="Arial" w:hAnsi="Arial" w:cs="Arial"/>
        </w:rPr>
      </w:pPr>
    </w:p>
    <w:p w14:paraId="4EC23607" w14:textId="77777777" w:rsidR="008723FD" w:rsidRDefault="008723FD" w:rsidP="00C80640">
      <w:pPr>
        <w:spacing w:after="0"/>
        <w:rPr>
          <w:rFonts w:ascii="Arial" w:hAnsi="Arial" w:cs="Arial"/>
        </w:rPr>
      </w:pPr>
    </w:p>
    <w:tbl>
      <w:tblPr>
        <w:tblStyle w:val="Tabelraster"/>
        <w:tblW w:w="8363" w:type="dxa"/>
        <w:tblLook w:val="04A0" w:firstRow="1" w:lastRow="0" w:firstColumn="1" w:lastColumn="0" w:noHBand="0" w:noVBand="1"/>
      </w:tblPr>
      <w:tblGrid>
        <w:gridCol w:w="3397"/>
        <w:gridCol w:w="1418"/>
        <w:gridCol w:w="1843"/>
        <w:gridCol w:w="1705"/>
      </w:tblGrid>
      <w:tr w:rsidR="008723FD" w14:paraId="07D89031" w14:textId="77777777" w:rsidTr="005A6ED4">
        <w:tc>
          <w:tcPr>
            <w:tcW w:w="8363" w:type="dxa"/>
            <w:gridSpan w:val="4"/>
          </w:tcPr>
          <w:p w14:paraId="22EA0BEF" w14:textId="51B55F9A" w:rsidR="008723FD" w:rsidRPr="002A661F" w:rsidRDefault="008723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redictions of hypothyroidism and readmission for all patients.</w:t>
            </w:r>
          </w:p>
        </w:tc>
      </w:tr>
      <w:tr w:rsidR="008723FD" w14:paraId="6B888B0B" w14:textId="77777777" w:rsidTr="005A6ED4">
        <w:tc>
          <w:tcPr>
            <w:tcW w:w="3397" w:type="dxa"/>
          </w:tcPr>
          <w:p w14:paraId="1A205C67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4966" w:type="dxa"/>
            <w:gridSpan w:val="3"/>
          </w:tcPr>
          <w:p w14:paraId="1F988556" w14:textId="4C4EFB5F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5A6ED4">
        <w:tc>
          <w:tcPr>
            <w:tcW w:w="3397" w:type="dxa"/>
          </w:tcPr>
          <w:p w14:paraId="704B0979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22F2E7E" w:rsidR="008723FD" w:rsidRPr="008723FD" w:rsidRDefault="00266AB3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w </w:t>
            </w:r>
            <w:r w:rsidR="008723FD"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risk</w:t>
            </w:r>
          </w:p>
          <w:p w14:paraId="73C1E247" w14:textId="7A6F2706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2447FE52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9</w:t>
            </w:r>
          </w:p>
        </w:tc>
        <w:tc>
          <w:tcPr>
            <w:tcW w:w="1843" w:type="dxa"/>
          </w:tcPr>
          <w:p w14:paraId="4F3F7CAF" w14:textId="0A0CFD53" w:rsidR="008723FD" w:rsidRPr="008723FD" w:rsidRDefault="005A6ED4" w:rsidP="008723F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Intermediate</w:t>
            </w:r>
            <w:r w:rsidR="008723FD"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risk</w:t>
            </w:r>
          </w:p>
          <w:p w14:paraId="15F0C0C6" w14:textId="637BD509" w:rsid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7F45287D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4</w:t>
            </w:r>
          </w:p>
        </w:tc>
        <w:tc>
          <w:tcPr>
            <w:tcW w:w="1701" w:type="dxa"/>
          </w:tcPr>
          <w:p w14:paraId="237701B8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:rsidRPr="00C563F9" w14:paraId="689622DB" w14:textId="77777777" w:rsidTr="005A6ED4">
        <w:tc>
          <w:tcPr>
            <w:tcW w:w="3397" w:type="dxa"/>
          </w:tcPr>
          <w:p w14:paraId="1502F8F9" w14:textId="7D4183B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Long-term hypoparathyroidism</w:t>
            </w:r>
          </w:p>
        </w:tc>
        <w:tc>
          <w:tcPr>
            <w:tcW w:w="1418" w:type="dxa"/>
          </w:tcPr>
          <w:p w14:paraId="2E161E08" w14:textId="1D0665A7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4 (1.7%)</w:t>
            </w:r>
          </w:p>
        </w:tc>
        <w:tc>
          <w:tcPr>
            <w:tcW w:w="1843" w:type="dxa"/>
          </w:tcPr>
          <w:p w14:paraId="69D48376" w14:textId="28F406D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2 (16.2%)</w:t>
            </w:r>
          </w:p>
        </w:tc>
        <w:tc>
          <w:tcPr>
            <w:tcW w:w="1701" w:type="dxa"/>
          </w:tcPr>
          <w:p w14:paraId="3C95D427" w14:textId="59CF9BC5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8 (44.4%)</w:t>
            </w:r>
          </w:p>
        </w:tc>
      </w:tr>
      <w:tr w:rsidR="00275592" w:rsidRPr="00C563F9" w14:paraId="09EEFC97" w14:textId="77777777" w:rsidTr="005A6ED4">
        <w:tc>
          <w:tcPr>
            <w:tcW w:w="3397" w:type="dxa"/>
          </w:tcPr>
          <w:p w14:paraId="09461180" w14:textId="6E015B0D" w:rsidR="00275592" w:rsidRPr="00C563F9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No long-term hypoparathyroidism</w:t>
            </w:r>
          </w:p>
        </w:tc>
        <w:tc>
          <w:tcPr>
            <w:tcW w:w="1418" w:type="dxa"/>
          </w:tcPr>
          <w:p w14:paraId="601A1724" w14:textId="39779D43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25 (98.3%)</w:t>
            </w:r>
          </w:p>
        </w:tc>
        <w:tc>
          <w:tcPr>
            <w:tcW w:w="1843" w:type="dxa"/>
          </w:tcPr>
          <w:p w14:paraId="63F6B065" w14:textId="29D90F45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62 (83.8%)</w:t>
            </w:r>
          </w:p>
        </w:tc>
        <w:tc>
          <w:tcPr>
            <w:tcW w:w="1701" w:type="dxa"/>
          </w:tcPr>
          <w:p w14:paraId="09D9F740" w14:textId="33965FA6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35 (55.6%)</w:t>
            </w:r>
          </w:p>
        </w:tc>
      </w:tr>
      <w:tr w:rsidR="008723FD" w:rsidRPr="00C563F9" w14:paraId="0B85D7FD" w14:textId="77777777" w:rsidTr="005A6ED4">
        <w:tc>
          <w:tcPr>
            <w:tcW w:w="3397" w:type="dxa"/>
          </w:tcPr>
          <w:p w14:paraId="62C42012" w14:textId="61DFE401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Readmission</w:t>
            </w:r>
          </w:p>
        </w:tc>
        <w:tc>
          <w:tcPr>
            <w:tcW w:w="1418" w:type="dxa"/>
          </w:tcPr>
          <w:p w14:paraId="190F3DB0" w14:textId="653AD4E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843" w:type="dxa"/>
          </w:tcPr>
          <w:p w14:paraId="396A8EC7" w14:textId="6DF6B18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7 (9.5</w:t>
            </w:r>
            <w:r w:rsidR="008723FD" w:rsidRPr="00C563F9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0054E722" w14:textId="76F546B7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275592" w14:paraId="61C5A44F" w14:textId="77777777" w:rsidTr="005A6ED4">
        <w:tc>
          <w:tcPr>
            <w:tcW w:w="3397" w:type="dxa"/>
          </w:tcPr>
          <w:p w14:paraId="358EB75B" w14:textId="447F0B2A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admission</w:t>
            </w:r>
          </w:p>
        </w:tc>
        <w:tc>
          <w:tcPr>
            <w:tcW w:w="1418" w:type="dxa"/>
          </w:tcPr>
          <w:p w14:paraId="3F1CF859" w14:textId="7FDFFC24" w:rsidR="00275592" w:rsidRPr="00BC4C97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7 (99</w:t>
            </w:r>
            <w:r w:rsidR="00275592">
              <w:rPr>
                <w:rFonts w:ascii="Times New Roman" w:hAnsi="Times New Roman" w:cs="Times New Roman"/>
                <w:sz w:val="20"/>
                <w:szCs w:val="20"/>
              </w:rPr>
              <w:t>.1%)</w:t>
            </w:r>
          </w:p>
        </w:tc>
        <w:tc>
          <w:tcPr>
            <w:tcW w:w="1843" w:type="dxa"/>
          </w:tcPr>
          <w:p w14:paraId="55704373" w14:textId="086C01A7" w:rsidR="00275592" w:rsidRPr="00BC4C97" w:rsidRDefault="00275592" w:rsidP="00C563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(9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4ED879CE" w14:textId="6FA487C1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 (71.4%)</w:t>
            </w:r>
          </w:p>
        </w:tc>
      </w:tr>
      <w:tr w:rsidR="008723FD" w14:paraId="3A3612D6" w14:textId="77777777" w:rsidTr="005A6ED4">
        <w:tc>
          <w:tcPr>
            <w:tcW w:w="8363" w:type="dxa"/>
            <w:gridSpan w:val="4"/>
          </w:tcPr>
          <w:p w14:paraId="5D69AD9C" w14:textId="6E33454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The predictions are averaged over the ten imputed data sets.</w:t>
            </w:r>
          </w:p>
        </w:tc>
      </w:tr>
    </w:tbl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9922567" w14:textId="6C9E5868" w:rsidR="00AE021C" w:rsidRPr="00BC4C97" w:rsidRDefault="00AE021C" w:rsidP="00AE021C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1. </w:t>
      </w:r>
      <w:r w:rsidRPr="00BC4C97">
        <w:rPr>
          <w:rFonts w:ascii="Times New Roman" w:hAnsi="Times New Roman" w:cs="Times New Roman"/>
          <w:sz w:val="22"/>
          <w:szCs w:val="22"/>
        </w:rPr>
        <w:t>Patient enrollment process flowchart</w:t>
      </w:r>
      <w:r w:rsidR="00BC4C97">
        <w:rPr>
          <w:rFonts w:ascii="Times New Roman" w:hAnsi="Times New Roman" w:cs="Times New Roman"/>
          <w:sz w:val="22"/>
          <w:szCs w:val="22"/>
        </w:rPr>
        <w:t>.</w:t>
      </w:r>
    </w:p>
    <w:p w14:paraId="705199B9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" fillcolor="#93cddd" strokeweight="2pt">
                <v:textbox style="layout-flow:vertical;mso-layout-flow-alt:bottom-to-top">
                  <w:txbxContent>
                    <w:p w14:paraId="20F75A17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145558" w:rsidRPr="00BC4C97" w:rsidRDefault="00145558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ACnaSJ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145558" w:rsidRPr="00BC4C97" w:rsidRDefault="00145558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145558" w:rsidRPr="00BC4C97" w:rsidRDefault="00145558" w:rsidP="00574C0C">
                            <w:pPr>
                              <w:pStyle w:val="Lijstalinea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145558" w:rsidRPr="00BC4C97" w:rsidRDefault="00145558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145558" w:rsidRPr="00BC4C97" w:rsidRDefault="00145558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CG30iX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145558" w:rsidRPr="00BC4C97" w:rsidRDefault="00145558" w:rsidP="00574C0C">
                      <w:pPr>
                        <w:pStyle w:val="Lijstalinea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AXAPz2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145558" w:rsidRPr="00BC4C97" w:rsidRDefault="00145558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145558" w:rsidRPr="00BC4C97" w:rsidRDefault="00145558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145558" w:rsidRPr="00BC4C97" w:rsidRDefault="00145558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145558" w:rsidRPr="00574C0C" w:rsidRDefault="00145558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145558" w:rsidRPr="00BC4C97" w:rsidRDefault="00145558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145558" w:rsidRPr="00574C0C" w:rsidRDefault="00145558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" filled="f" strokecolor="windowText" strokeweight="2pt">
                <v:path arrowok="t"/>
                <v:textbox>
                  <w:txbxContent>
                    <w:p w14:paraId="3C021658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" fillcolor="#93cddd" strokeweight="2pt">
                <v:textbox style="layout-flow:vertical;mso-layout-flow-alt:bottom-to-top">
                  <w:txbxContent>
                    <w:p w14:paraId="66C36048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Bgsco0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AE021C">
      <w:pPr>
        <w:rPr>
          <w:rFonts w:ascii="Arial" w:hAnsi="Arial" w:cs="Arial"/>
          <w:b/>
        </w:rPr>
      </w:pPr>
    </w:p>
    <w:p w14:paraId="6252EA77" w14:textId="21F9B7F7" w:rsidR="00574C0C" w:rsidRDefault="00574C0C" w:rsidP="00AE021C">
      <w:pPr>
        <w:rPr>
          <w:rFonts w:ascii="Arial" w:hAnsi="Arial" w:cs="Arial"/>
          <w:b/>
        </w:rPr>
      </w:pPr>
    </w:p>
    <w:p w14:paraId="04134551" w14:textId="7256EBF2" w:rsidR="00574C0C" w:rsidRDefault="00574C0C" w:rsidP="00AE021C">
      <w:pPr>
        <w:rPr>
          <w:rFonts w:ascii="Arial" w:hAnsi="Arial" w:cs="Arial"/>
          <w:b/>
        </w:rPr>
      </w:pPr>
    </w:p>
    <w:p w14:paraId="0BA6939C" w14:textId="10798258" w:rsidR="00574C0C" w:rsidRDefault="00574C0C" w:rsidP="00AE021C">
      <w:pPr>
        <w:rPr>
          <w:rFonts w:ascii="Arial" w:hAnsi="Arial" w:cs="Arial"/>
          <w:b/>
        </w:rPr>
      </w:pPr>
    </w:p>
    <w:p w14:paraId="208A2610" w14:textId="6EE30136" w:rsidR="00574C0C" w:rsidRDefault="00574C0C" w:rsidP="00AE021C">
      <w:pPr>
        <w:rPr>
          <w:rFonts w:ascii="Arial" w:hAnsi="Arial" w:cs="Arial"/>
          <w:b/>
        </w:rPr>
      </w:pPr>
    </w:p>
    <w:p w14:paraId="15B266D0" w14:textId="781EE624" w:rsidR="00574C0C" w:rsidRDefault="00574C0C" w:rsidP="00AE021C">
      <w:pPr>
        <w:rPr>
          <w:rFonts w:ascii="Arial" w:hAnsi="Arial" w:cs="Arial"/>
          <w:b/>
        </w:rPr>
      </w:pPr>
    </w:p>
    <w:p w14:paraId="546FF634" w14:textId="6644FDEF" w:rsidR="00574C0C" w:rsidRDefault="00574C0C" w:rsidP="00AE021C">
      <w:pPr>
        <w:rPr>
          <w:rFonts w:ascii="Arial" w:hAnsi="Arial" w:cs="Arial"/>
          <w:b/>
        </w:rPr>
      </w:pPr>
    </w:p>
    <w:p w14:paraId="5C508C66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650678ED" w14:textId="33AE7C01" w:rsidR="00B37F4B" w:rsidRPr="00BC4C97" w:rsidRDefault="00B37F4B" w:rsidP="00C80640">
      <w:pPr>
        <w:spacing w:after="0"/>
        <w:rPr>
          <w:rFonts w:ascii="Times New Roman" w:hAnsi="Times New Roman" w:cs="Times New Roman"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</w:t>
      </w:r>
      <w:r w:rsidR="0004429A" w:rsidRPr="00BC4C97">
        <w:rPr>
          <w:rFonts w:ascii="Times New Roman" w:hAnsi="Times New Roman" w:cs="Times New Roman"/>
          <w:b/>
          <w:sz w:val="22"/>
          <w:szCs w:val="22"/>
        </w:rPr>
        <w:t>2</w:t>
      </w:r>
      <w:r w:rsidRPr="00BC4C97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BC4C97">
        <w:rPr>
          <w:rFonts w:ascii="Times New Roman" w:hAnsi="Times New Roman" w:cs="Times New Roman"/>
          <w:sz w:val="22"/>
          <w:szCs w:val="22"/>
        </w:rPr>
        <w:t>Internal-external model performance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</w:t>
      </w:r>
      <w:r w:rsidR="002627C6" w:rsidRPr="00BC4C97">
        <w:rPr>
          <w:rFonts w:ascii="Times New Roman" w:hAnsi="Times New Roman" w:cs="Times New Roman"/>
          <w:sz w:val="22"/>
          <w:szCs w:val="22"/>
        </w:rPr>
        <w:t>of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the final model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</w:t>
      </w:r>
      <w:commentRangeStart w:id="1"/>
      <w:r w:rsidR="00F835ED" w:rsidRPr="00BC4C97">
        <w:rPr>
          <w:rFonts w:ascii="Times New Roman" w:hAnsi="Times New Roman" w:cs="Times New Roman"/>
          <w:sz w:val="22"/>
          <w:szCs w:val="22"/>
        </w:rPr>
        <w:t xml:space="preserve">without </w:t>
      </w:r>
      <w:commentRangeEnd w:id="1"/>
      <w:r w:rsidR="00F835ED" w:rsidRPr="00BC4C97">
        <w:rPr>
          <w:rStyle w:val="Verwijzingopmerking"/>
          <w:rFonts w:ascii="Times New Roman" w:hAnsi="Times New Roman" w:cs="Times New Roman"/>
          <w:sz w:val="22"/>
          <w:szCs w:val="22"/>
        </w:rPr>
        <w:commentReference w:id="1"/>
      </w:r>
      <w:r w:rsidR="00906854">
        <w:rPr>
          <w:rFonts w:ascii="Times New Roman" w:hAnsi="Times New Roman" w:cs="Times New Roman"/>
          <w:sz w:val="22"/>
          <w:szCs w:val="22"/>
        </w:rPr>
        <w:t xml:space="preserve">shrinkage averaged over </w:t>
      </w:r>
      <w:r w:rsidR="005623B8">
        <w:rPr>
          <w:rFonts w:ascii="Times New Roman" w:hAnsi="Times New Roman" w:cs="Times New Roman"/>
          <w:sz w:val="22"/>
          <w:szCs w:val="22"/>
        </w:rPr>
        <w:t>ten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imputed data set</w:t>
      </w:r>
      <w:r w:rsidR="005623B8">
        <w:rPr>
          <w:rFonts w:ascii="Times New Roman" w:hAnsi="Times New Roman" w:cs="Times New Roman"/>
          <w:sz w:val="22"/>
          <w:szCs w:val="22"/>
        </w:rPr>
        <w:t>s</w:t>
      </w:r>
      <w:r w:rsidRPr="00BC4C97">
        <w:rPr>
          <w:rFonts w:ascii="Times New Roman" w:hAnsi="Times New Roman" w:cs="Times New Roman"/>
          <w:sz w:val="22"/>
          <w:szCs w:val="22"/>
        </w:rPr>
        <w:t>.</w:t>
      </w:r>
    </w:p>
    <w:p w14:paraId="445A1050" w14:textId="5D7F8ABA" w:rsidR="00B37F4B" w:rsidRDefault="00804DBD" w:rsidP="00C80640">
      <w:pPr>
        <w:spacing w:after="0"/>
        <w:rPr>
          <w:rFonts w:ascii="Arial" w:hAnsi="Arial" w:cs="Arial"/>
        </w:rPr>
      </w:pPr>
      <w:r w:rsidRPr="00804DBD">
        <w:rPr>
          <w:rFonts w:ascii="Arial" w:hAnsi="Arial" w:cs="Arial"/>
          <w:noProof/>
          <w:lang w:val="nl-NL" w:eastAsia="nl-NL"/>
        </w:rPr>
        <w:drawing>
          <wp:inline distT="0" distB="0" distL="0" distR="0" wp14:anchorId="10FB51B5" wp14:editId="6FC46C66">
            <wp:extent cx="5753100" cy="5753100"/>
            <wp:effectExtent l="0" t="0" r="0" b="0"/>
            <wp:docPr id="1" name="Afbeelding 1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BC4C97" w:rsidRDefault="0004429A" w:rsidP="0004429A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3. </w:t>
      </w:r>
      <w:r w:rsidRPr="00BC4C97">
        <w:rPr>
          <w:rFonts w:ascii="Times New Roman" w:hAnsi="Times New Roman" w:cs="Times New Roman"/>
          <w:sz w:val="22"/>
          <w:szCs w:val="22"/>
        </w:rPr>
        <w:t>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B01AFB" w14:paraId="149B3863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5B0B9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1978B5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886E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0D234F4F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EEEE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AB0E67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6FEB" w14:textId="7CAB3A5D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5.9</w:t>
            </w:r>
          </w:p>
        </w:tc>
      </w:tr>
      <w:tr w:rsidR="00B01AFB" w:rsidRPr="00B01AFB" w14:paraId="100020E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A6416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6B26B1C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F815" w14:textId="035C73D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0.7</w:t>
            </w:r>
          </w:p>
        </w:tc>
      </w:tr>
      <w:tr w:rsidR="00B01AFB" w:rsidRPr="00B01AFB" w14:paraId="6805A00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FB57F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186AB05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EA91" w14:textId="38858CD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11.1</w:t>
            </w:r>
          </w:p>
        </w:tc>
      </w:tr>
      <w:tr w:rsidR="00B01AFB" w:rsidRPr="00B01AFB" w14:paraId="08BE245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D9273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37C1B6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15EF" w14:textId="29168D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7.9</w:t>
            </w:r>
          </w:p>
        </w:tc>
      </w:tr>
      <w:tr w:rsidR="00B01AFB" w:rsidRPr="00B01AFB" w14:paraId="7687D93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46E5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50894EC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0B78" w14:textId="59903055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6.7</w:t>
            </w:r>
          </w:p>
        </w:tc>
      </w:tr>
      <w:tr w:rsidR="00B01AFB" w:rsidRPr="00B01AFB" w14:paraId="3DD411B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A56FB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69BBC42D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E67C" w14:textId="5706FF6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6DAEF99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B87E3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CDAFB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9C67" w14:textId="3F3A7B34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90.4</w:t>
            </w:r>
          </w:p>
        </w:tc>
      </w:tr>
      <w:tr w:rsidR="00B01AFB" w:rsidRPr="00B01AFB" w14:paraId="0A8BC2DB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A6F2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176D55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3C1BA" w14:textId="18FEFB8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B01AFB" w14:paraId="60642E4A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AEBB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70631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5398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BCA13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3D2983A7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C29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B4628C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96E89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5076" w14:textId="61DD53E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50CCAFB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AC6DC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  <w:vAlign w:val="center"/>
          </w:tcPr>
          <w:p w14:paraId="7DFBD8B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41B5962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66DA" w14:textId="439215AB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B01AFB" w:rsidRPr="00B01AFB" w14:paraId="7E18783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7E808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2B16CFC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252EF43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CEC7" w14:textId="3D6CB98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B01AFB" w:rsidRPr="00B01AFB" w14:paraId="6097873C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C9B51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  <w:vAlign w:val="center"/>
          </w:tcPr>
          <w:p w14:paraId="54353A2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1904BB3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0187" w14:textId="73E9CA5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B01AFB" w:rsidRPr="00B01AFB" w14:paraId="64A6D791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BF7E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21D2B4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2B564EC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FA5F" w14:textId="0380285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7A7B072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A8B35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5F4C60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  <w:vAlign w:val="center"/>
          </w:tcPr>
          <w:p w14:paraId="0A5DE80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A364" w14:textId="79A213AE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B01AFB" w:rsidRPr="00B01AFB" w14:paraId="63D071B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CF06A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D3E8B8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  <w:vAlign w:val="center"/>
          </w:tcPr>
          <w:p w14:paraId="337BC4F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E211" w14:textId="17326B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B01AFB" w:rsidRPr="00B01AFB" w14:paraId="65D45D72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6E3D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737F02E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6A9F04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BE8F" w14:textId="7F74BF9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B01AFB" w:rsidRPr="00B01AFB" w14:paraId="50D0F075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11D50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A2635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6E40AEC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EABC" w14:textId="627CB96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B01AFB" w:rsidRPr="00B01AFB" w14:paraId="2BB004D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A5A14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2811E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F43BC4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0F8A" w14:textId="2836D208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B01AFB" w:rsidRPr="00B01AFB" w14:paraId="2E8EA92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7630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086008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6744053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6FB1" w14:textId="3C5AAF0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0C5D7AC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FCEEF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4F67C4A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5AF1305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2702" w14:textId="4173C3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B01AFB" w:rsidRPr="00B01AFB" w14:paraId="2B898A2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3BF24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BCB047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0676D4D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423B" w14:textId="1ADED9D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B01AFB" w:rsidRPr="00B01AFB" w14:paraId="749B683C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E74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A05E1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E9BCA5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E73C0" w14:textId="035CB446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elraster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2"/>
        <w:gridCol w:w="1633"/>
        <w:gridCol w:w="1593"/>
      </w:tblGrid>
      <w:tr w:rsidR="00877EFC" w14:paraId="3B7776FE" w14:textId="77777777" w:rsidTr="00BE5726">
        <w:tc>
          <w:tcPr>
            <w:tcW w:w="0" w:type="auto"/>
          </w:tcPr>
          <w:p w14:paraId="31AC5318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C563F9" w14:paraId="2DE081DE" w14:textId="77777777" w:rsidTr="00C563F9">
        <w:tc>
          <w:tcPr>
            <w:tcW w:w="0" w:type="auto"/>
          </w:tcPr>
          <w:p w14:paraId="00409CBC" w14:textId="07BDFA03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term hypoparathyroidism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9C996A3" w14:textId="52D3A245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5A4C9DA" w14:textId="3FB5D293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44</w:t>
            </w:r>
          </w:p>
        </w:tc>
      </w:tr>
      <w:tr w:rsidR="00C563F9" w14:paraId="79DA34D1" w14:textId="77777777" w:rsidTr="00C563F9">
        <w:tc>
          <w:tcPr>
            <w:tcW w:w="0" w:type="auto"/>
          </w:tcPr>
          <w:p w14:paraId="17CD8FD8" w14:textId="62A1BAB7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long-term hypoparathyroidis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14023F" w14:textId="0A4C2344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A70E3E" w14:textId="78ADB19D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99</w:t>
            </w:r>
          </w:p>
        </w:tc>
      </w:tr>
      <w:tr w:rsidR="00C563F9" w14:paraId="45BC611D" w14:textId="77777777" w:rsidTr="00C563F9">
        <w:tc>
          <w:tcPr>
            <w:tcW w:w="0" w:type="auto"/>
          </w:tcPr>
          <w:p w14:paraId="373B460E" w14:textId="13F38E1F" w:rsidR="00C563F9" w:rsidRDefault="00266AB3" w:rsidP="00266A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pocalcemia-related r</w:t>
            </w:r>
            <w:r w:rsidR="00C563F9">
              <w:rPr>
                <w:rFonts w:ascii="Arial" w:hAnsi="Arial" w:cs="Arial"/>
              </w:rPr>
              <w:t>eadmiss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FB62DF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0CF269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877EFC" w14:paraId="21448942" w14:textId="77777777" w:rsidTr="00C563F9">
        <w:tc>
          <w:tcPr>
            <w:tcW w:w="0" w:type="auto"/>
          </w:tcPr>
          <w:p w14:paraId="711CC124" w14:textId="4F83B123" w:rsidR="00877EFC" w:rsidRDefault="00877EFC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</w:t>
            </w:r>
            <w:r w:rsidR="00D90AAF">
              <w:rPr>
                <w:rFonts w:ascii="Arial" w:hAnsi="Arial" w:cs="Arial"/>
              </w:rPr>
              <w:t>h</w:t>
            </w:r>
            <w:bookmarkStart w:id="2" w:name="_GoBack"/>
            <w:bookmarkEnd w:id="2"/>
            <w:r w:rsidR="00266AB3">
              <w:rPr>
                <w:rFonts w:ascii="Arial" w:hAnsi="Arial" w:cs="Arial"/>
              </w:rPr>
              <w:t xml:space="preserve">ypocalcemia-related </w:t>
            </w: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772A7E3B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0" w:type="auto"/>
            <w:tcBorders>
              <w:top w:val="nil"/>
            </w:tcBorders>
          </w:tcPr>
          <w:p w14:paraId="34399CE3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6</w:t>
            </w:r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lastRenderedPageBreak/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07093545" w:rsidR="008F11BB" w:rsidRDefault="0081784D" w:rsidP="00C80640">
      <w:pPr>
        <w:spacing w:after="0"/>
        <w:rPr>
          <w:rFonts w:ascii="Arial" w:eastAsiaTheme="minorEastAsia" w:hAnsi="Arial" w:cs="Arial"/>
          <w:b/>
        </w:rPr>
      </w:pPr>
      <w:r w:rsidRPr="0081784D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7119EBA" wp14:editId="0F172C3F">
            <wp:extent cx="4572000" cy="4572000"/>
            <wp:effectExtent l="0" t="0" r="0" b="0"/>
            <wp:docPr id="2" name="Afbeelding 2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14813B9F" w:rsidR="003D5BB5" w:rsidRDefault="00D14FCA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>Supplemental Figure 2</w:t>
      </w:r>
      <w:r w:rsidR="003D5BB5">
        <w:rPr>
          <w:rFonts w:ascii="Arial" w:hAnsi="Arial" w:cs="Arial"/>
          <w:b/>
        </w:rPr>
        <w:t>. Model performance of models uncorrected for optimism</w:t>
      </w:r>
      <w:r w:rsidR="003D5BB5">
        <w:rPr>
          <w:rFonts w:ascii="Arial" w:hAnsi="Arial" w:cs="Arial"/>
        </w:rPr>
        <w:t>. The predicted probabilities were averaged over the ten imputed data sets. No shrinkage was applied to the models.</w:t>
      </w:r>
      <w:r w:rsidR="003D5BB5" w:rsidRPr="0008561D">
        <w:rPr>
          <w:rFonts w:ascii="Arial" w:hAnsi="Arial" w:cs="Arial"/>
        </w:rPr>
        <w:t xml:space="preserve"> </w:t>
      </w:r>
      <w:r w:rsidR="003D5BB5"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 w:rsidR="003D5BB5"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 w:rsidR="003D5BB5"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 w:rsidR="003D5BB5"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7"/>
        <w:gridCol w:w="4689"/>
      </w:tblGrid>
      <w:tr w:rsidR="00086692" w14:paraId="3FEDBB91" w14:textId="77777777" w:rsidTr="00BE5726">
        <w:tc>
          <w:tcPr>
            <w:tcW w:w="4811" w:type="dxa"/>
          </w:tcPr>
          <w:p w14:paraId="01A4F2D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086692" w14:paraId="4A384FF2" w14:textId="77777777" w:rsidTr="00BE5726">
        <w:tc>
          <w:tcPr>
            <w:tcW w:w="4811" w:type="dxa"/>
          </w:tcPr>
          <w:p w14:paraId="1E4187FA" w14:textId="5CD0FA3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5EC9DC63" wp14:editId="11F406DC">
                  <wp:extent cx="3038475" cy="3038475"/>
                  <wp:effectExtent l="0" t="0" r="9525" b="9525"/>
                  <wp:docPr id="6" name="Afbeelding 6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3038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485BCA4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9B0605C" wp14:editId="5F835D1E">
                  <wp:extent cx="3028950" cy="3028950"/>
                  <wp:effectExtent l="0" t="0" r="0" b="0"/>
                  <wp:docPr id="10" name="Afbeelding 10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692" w14:paraId="3B649EE7" w14:textId="77777777" w:rsidTr="00BE5726">
        <w:tc>
          <w:tcPr>
            <w:tcW w:w="4811" w:type="dxa"/>
          </w:tcPr>
          <w:p w14:paraId="6D5FC63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086692" w14:paraId="03856A14" w14:textId="77777777" w:rsidTr="00BE5726">
        <w:tc>
          <w:tcPr>
            <w:tcW w:w="4811" w:type="dxa"/>
          </w:tcPr>
          <w:p w14:paraId="1E30CAA7" w14:textId="428C9A19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F40B0A6" wp14:editId="4D61BE77">
                  <wp:extent cx="3028950" cy="3028950"/>
                  <wp:effectExtent l="0" t="0" r="0" b="0"/>
                  <wp:docPr id="11" name="Afbeelding 11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2T15:33:00Z" w:initials="CM">
    <w:p w14:paraId="1A8EFA12" w14:textId="2E5B3A53" w:rsidR="00145558" w:rsidRPr="00145558" w:rsidRDefault="00145558">
      <w:pPr>
        <w:pStyle w:val="Tekstopmerking"/>
      </w:pPr>
      <w:r w:rsidRPr="00E26338">
        <w:rPr>
          <w:rStyle w:val="Verwijzingopmerking"/>
          <w:highlight w:val="magenta"/>
        </w:rPr>
        <w:annotationRef/>
      </w:r>
      <w:r w:rsidRPr="00E26338">
        <w:rPr>
          <w:highlight w:val="magenta"/>
        </w:rPr>
        <w:t xml:space="preserve">@Caro: </w:t>
      </w:r>
      <w:r w:rsidR="00E26338" w:rsidRPr="00E26338">
        <w:rPr>
          <w:highlight w:val="magenta"/>
        </w:rPr>
        <w:t>Check</w:t>
      </w:r>
      <w:r w:rsidRPr="00E26338">
        <w:rPr>
          <w:highlight w:val="magenta"/>
        </w:rPr>
        <w:t xml:space="preserve"> CI of intercept</w:t>
      </w:r>
      <w:r w:rsidR="00E26338" w:rsidRPr="00E26338">
        <w:rPr>
          <w:highlight w:val="magenta"/>
        </w:rPr>
        <w:t xml:space="preserve"> with David</w:t>
      </w:r>
    </w:p>
  </w:comment>
  <w:comment w:id="1" w:author="C.H.M. Maas [2]" w:date="2023-07-13T13:29:00Z" w:initials="CM">
    <w:p w14:paraId="43459B83" w14:textId="1E0EFF48" w:rsidR="00145558" w:rsidRPr="00145558" w:rsidRDefault="00145558">
      <w:pPr>
        <w:pStyle w:val="Tekstopmerking"/>
      </w:pPr>
      <w:r w:rsidRPr="00F835ED">
        <w:rPr>
          <w:rStyle w:val="Verwijzingopmerking"/>
          <w:highlight w:val="magenta"/>
        </w:rPr>
        <w:annotationRef/>
      </w:r>
      <w:r w:rsidRPr="00145558">
        <w:rPr>
          <w:highlight w:val="magenta"/>
        </w:rPr>
        <w:t>@Caro: discuss with Dav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8EFA12" w15:done="0"/>
  <w15:commentEx w15:paraId="43459B8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145558" w:rsidRDefault="00145558">
      <w:pPr>
        <w:spacing w:after="0"/>
      </w:pPr>
      <w:r>
        <w:separator/>
      </w:r>
    </w:p>
  </w:endnote>
  <w:endnote w:type="continuationSeparator" w:id="0">
    <w:p w14:paraId="28CA1898" w14:textId="77777777" w:rsidR="00145558" w:rsidRDefault="001455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145558" w:rsidRDefault="00145558">
      <w:r>
        <w:separator/>
      </w:r>
    </w:p>
  </w:footnote>
  <w:footnote w:type="continuationSeparator" w:id="0">
    <w:p w14:paraId="665CEE21" w14:textId="77777777" w:rsidR="00145558" w:rsidRDefault="00145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2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12B03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86692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E7EC2"/>
    <w:rsid w:val="000F085D"/>
    <w:rsid w:val="000F23B7"/>
    <w:rsid w:val="000F5DA3"/>
    <w:rsid w:val="0010083A"/>
    <w:rsid w:val="00105C02"/>
    <w:rsid w:val="001124C1"/>
    <w:rsid w:val="001269DA"/>
    <w:rsid w:val="00133162"/>
    <w:rsid w:val="00143EC1"/>
    <w:rsid w:val="001451E4"/>
    <w:rsid w:val="00145558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1F6F4D"/>
    <w:rsid w:val="00200250"/>
    <w:rsid w:val="00204977"/>
    <w:rsid w:val="00212518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6AB3"/>
    <w:rsid w:val="0026734D"/>
    <w:rsid w:val="00273393"/>
    <w:rsid w:val="00275592"/>
    <w:rsid w:val="00277A8C"/>
    <w:rsid w:val="0029579C"/>
    <w:rsid w:val="002A5EEE"/>
    <w:rsid w:val="002A661F"/>
    <w:rsid w:val="002B3F86"/>
    <w:rsid w:val="002C2D31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03900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57E3"/>
    <w:rsid w:val="00466EA7"/>
    <w:rsid w:val="00470C87"/>
    <w:rsid w:val="004817F1"/>
    <w:rsid w:val="0049274F"/>
    <w:rsid w:val="00496A1B"/>
    <w:rsid w:val="004A1BDF"/>
    <w:rsid w:val="004A4FDD"/>
    <w:rsid w:val="004B2134"/>
    <w:rsid w:val="004C07E5"/>
    <w:rsid w:val="004D2FA3"/>
    <w:rsid w:val="004E669E"/>
    <w:rsid w:val="004F2A66"/>
    <w:rsid w:val="004F410D"/>
    <w:rsid w:val="004F43D4"/>
    <w:rsid w:val="004F7EBB"/>
    <w:rsid w:val="00500AEE"/>
    <w:rsid w:val="00502455"/>
    <w:rsid w:val="00513017"/>
    <w:rsid w:val="00515DE4"/>
    <w:rsid w:val="005171C8"/>
    <w:rsid w:val="005209FA"/>
    <w:rsid w:val="00520D83"/>
    <w:rsid w:val="005218D5"/>
    <w:rsid w:val="00550A67"/>
    <w:rsid w:val="00555AAB"/>
    <w:rsid w:val="00561557"/>
    <w:rsid w:val="005623B8"/>
    <w:rsid w:val="00570E69"/>
    <w:rsid w:val="00571790"/>
    <w:rsid w:val="00574C0C"/>
    <w:rsid w:val="0059060A"/>
    <w:rsid w:val="00591A0B"/>
    <w:rsid w:val="00597E89"/>
    <w:rsid w:val="005A22D0"/>
    <w:rsid w:val="005A5DB0"/>
    <w:rsid w:val="005A6ED4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2C6F"/>
    <w:rsid w:val="007447FC"/>
    <w:rsid w:val="00760AA0"/>
    <w:rsid w:val="00767127"/>
    <w:rsid w:val="00770E06"/>
    <w:rsid w:val="00771DB2"/>
    <w:rsid w:val="0078257F"/>
    <w:rsid w:val="00791085"/>
    <w:rsid w:val="007926EF"/>
    <w:rsid w:val="007966BD"/>
    <w:rsid w:val="007A1D03"/>
    <w:rsid w:val="007A3FF3"/>
    <w:rsid w:val="007A48E5"/>
    <w:rsid w:val="007B3E78"/>
    <w:rsid w:val="007B571F"/>
    <w:rsid w:val="007B6CFE"/>
    <w:rsid w:val="007C69D7"/>
    <w:rsid w:val="007D5A41"/>
    <w:rsid w:val="007E6F59"/>
    <w:rsid w:val="007F178E"/>
    <w:rsid w:val="007F5CC7"/>
    <w:rsid w:val="00804DBD"/>
    <w:rsid w:val="0081784D"/>
    <w:rsid w:val="008178AD"/>
    <w:rsid w:val="00841645"/>
    <w:rsid w:val="008441D0"/>
    <w:rsid w:val="0085197D"/>
    <w:rsid w:val="00856B7B"/>
    <w:rsid w:val="00856BB6"/>
    <w:rsid w:val="00867622"/>
    <w:rsid w:val="00871F0E"/>
    <w:rsid w:val="008723FD"/>
    <w:rsid w:val="00875DFA"/>
    <w:rsid w:val="00877E41"/>
    <w:rsid w:val="00877EFC"/>
    <w:rsid w:val="008809E0"/>
    <w:rsid w:val="0089237C"/>
    <w:rsid w:val="008932D0"/>
    <w:rsid w:val="00893A20"/>
    <w:rsid w:val="008A5782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06854"/>
    <w:rsid w:val="00914975"/>
    <w:rsid w:val="00915F1C"/>
    <w:rsid w:val="00921179"/>
    <w:rsid w:val="009307FD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6639"/>
    <w:rsid w:val="00977F57"/>
    <w:rsid w:val="009B0EEA"/>
    <w:rsid w:val="009B248F"/>
    <w:rsid w:val="009D2949"/>
    <w:rsid w:val="009D4541"/>
    <w:rsid w:val="009E2DAA"/>
    <w:rsid w:val="009E3B7E"/>
    <w:rsid w:val="009F02A0"/>
    <w:rsid w:val="009F3C31"/>
    <w:rsid w:val="009F4696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27431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1AFB"/>
    <w:rsid w:val="00B054A1"/>
    <w:rsid w:val="00B05A18"/>
    <w:rsid w:val="00B12A8E"/>
    <w:rsid w:val="00B3073E"/>
    <w:rsid w:val="00B37F4B"/>
    <w:rsid w:val="00B409CB"/>
    <w:rsid w:val="00B45011"/>
    <w:rsid w:val="00B47AA5"/>
    <w:rsid w:val="00B52458"/>
    <w:rsid w:val="00B62BF2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C10D6"/>
    <w:rsid w:val="00BC4C97"/>
    <w:rsid w:val="00BD19E0"/>
    <w:rsid w:val="00BD1F91"/>
    <w:rsid w:val="00BE2AD4"/>
    <w:rsid w:val="00BE5726"/>
    <w:rsid w:val="00BF11E9"/>
    <w:rsid w:val="00BF49A4"/>
    <w:rsid w:val="00C11893"/>
    <w:rsid w:val="00C154D0"/>
    <w:rsid w:val="00C1685A"/>
    <w:rsid w:val="00C26F9B"/>
    <w:rsid w:val="00C279C1"/>
    <w:rsid w:val="00C27CEC"/>
    <w:rsid w:val="00C31BA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63F9"/>
    <w:rsid w:val="00C5756C"/>
    <w:rsid w:val="00C63E6B"/>
    <w:rsid w:val="00C74CB2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3260"/>
    <w:rsid w:val="00D332A7"/>
    <w:rsid w:val="00D347D7"/>
    <w:rsid w:val="00D359F4"/>
    <w:rsid w:val="00D36AE7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1D99"/>
    <w:rsid w:val="00D8526D"/>
    <w:rsid w:val="00D908BC"/>
    <w:rsid w:val="00D90AAF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338"/>
    <w:rsid w:val="00E26924"/>
    <w:rsid w:val="00E464D9"/>
    <w:rsid w:val="00E500E5"/>
    <w:rsid w:val="00E515A4"/>
    <w:rsid w:val="00E61091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D2EE1"/>
    <w:rsid w:val="00ED5388"/>
    <w:rsid w:val="00ED750E"/>
    <w:rsid w:val="00EE1466"/>
    <w:rsid w:val="00EE3531"/>
    <w:rsid w:val="00EE7258"/>
    <w:rsid w:val="00EF5889"/>
    <w:rsid w:val="00F019E6"/>
    <w:rsid w:val="00F03A02"/>
    <w:rsid w:val="00F03B57"/>
    <w:rsid w:val="00F11450"/>
    <w:rsid w:val="00F2146B"/>
    <w:rsid w:val="00F31622"/>
    <w:rsid w:val="00F4099A"/>
    <w:rsid w:val="00F431FB"/>
    <w:rsid w:val="00F4651A"/>
    <w:rsid w:val="00F473FF"/>
    <w:rsid w:val="00F543AC"/>
    <w:rsid w:val="00F64CF2"/>
    <w:rsid w:val="00F651F6"/>
    <w:rsid w:val="00F655B0"/>
    <w:rsid w:val="00F72698"/>
    <w:rsid w:val="00F77F2C"/>
    <w:rsid w:val="00F828C1"/>
    <w:rsid w:val="00F835ED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Tekstvantijdelijkeaanduiding">
    <w:name w:val="Placeholder Text"/>
    <w:basedOn w:val="Standaardalinea-lettertype"/>
    <w:semiHidden/>
    <w:rsid w:val="004150B7"/>
    <w:rPr>
      <w:color w:val="808080"/>
    </w:rPr>
  </w:style>
  <w:style w:type="paragraph" w:styleId="Lijstalinea">
    <w:name w:val="List Paragraph"/>
    <w:basedOn w:val="Standaard"/>
    <w:rsid w:val="00300CE7"/>
    <w:pPr>
      <w:ind w:left="720"/>
      <w:contextualSpacing/>
    </w:pPr>
  </w:style>
  <w:style w:type="table" w:styleId="Tabelraster">
    <w:name w:val="Table Grid"/>
    <w:basedOn w:val="Standaardtabe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wijzingopmerking">
    <w:name w:val="annotation reference"/>
    <w:basedOn w:val="Standaardalinea-lettertype"/>
    <w:semiHidden/>
    <w:unhideWhenUsed/>
    <w:rsid w:val="00B8321D"/>
    <w:rPr>
      <w:sz w:val="16"/>
      <w:szCs w:val="16"/>
    </w:rPr>
  </w:style>
  <w:style w:type="paragraph" w:styleId="Tekstopmerking">
    <w:name w:val="annotation text"/>
    <w:basedOn w:val="Standaard"/>
    <w:link w:val="TekstopmerkingChar"/>
    <w:semiHidden/>
    <w:unhideWhenUsed/>
    <w:rsid w:val="00B8321D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B8321D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B8321D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semiHidden/>
    <w:rsid w:val="00B8321D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B8321D"/>
    <w:rPr>
      <w:rFonts w:ascii="Segoe UI" w:hAnsi="Segoe UI" w:cs="Segoe UI"/>
      <w:sz w:val="18"/>
      <w:szCs w:val="18"/>
    </w:rPr>
  </w:style>
  <w:style w:type="character" w:styleId="GevolgdeHyperlink">
    <w:name w:val="FollowedHyperlink"/>
    <w:basedOn w:val="Standaardalinea-lettertype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6E89F-57A6-4388-A001-96D199518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9</Pages>
  <Words>1447</Words>
  <Characters>7964</Characters>
  <Application>Microsoft Office Word</Application>
  <DocSecurity>0</DocSecurity>
  <Lines>66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9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Carolien Maas</cp:lastModifiedBy>
  <cp:revision>33</cp:revision>
  <dcterms:created xsi:type="dcterms:W3CDTF">2023-07-18T13:54:00Z</dcterms:created>
  <dcterms:modified xsi:type="dcterms:W3CDTF">2023-07-2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